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3282"/>
        <w:tblW w:w="22047" w:type="dxa"/>
        <w:tblLook w:val="04A0" w:firstRow="1" w:lastRow="0" w:firstColumn="1" w:lastColumn="0" w:noHBand="0" w:noVBand="1"/>
      </w:tblPr>
      <w:tblGrid>
        <w:gridCol w:w="1114"/>
        <w:gridCol w:w="10972"/>
        <w:gridCol w:w="1403"/>
        <w:gridCol w:w="4853"/>
        <w:gridCol w:w="1617"/>
        <w:gridCol w:w="2088"/>
      </w:tblGrid>
      <w:tr w:rsidR="00241C00" w:rsidRPr="005328F7" w14:paraId="6D4992C3" w14:textId="77777777" w:rsidTr="005328F7">
        <w:trPr>
          <w:trHeight w:val="198"/>
        </w:trPr>
        <w:tc>
          <w:tcPr>
            <w:tcW w:w="0" w:type="auto"/>
            <w:shd w:val="clear" w:color="auto" w:fill="ACB9CA" w:themeFill="text2" w:themeFillTint="66"/>
          </w:tcPr>
          <w:p w14:paraId="317DF247" w14:textId="2BA18B3E" w:rsidR="001023A4" w:rsidRPr="005328F7" w:rsidRDefault="001023A4" w:rsidP="00200751">
            <w:pPr>
              <w:rPr>
                <w:b/>
                <w:bCs/>
              </w:rPr>
            </w:pPr>
            <w:r w:rsidRPr="005328F7">
              <w:rPr>
                <w:b/>
                <w:bCs/>
              </w:rPr>
              <w:t>TEST 1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47C45BCB" w14:textId="0CCCC831" w:rsidR="001023A4" w:rsidRPr="005328F7" w:rsidRDefault="001023A4" w:rsidP="00200751">
            <w:pPr>
              <w:rPr>
                <w:b/>
                <w:bCs/>
              </w:rPr>
            </w:pPr>
            <w:r w:rsidRPr="005328F7">
              <w:rPr>
                <w:b/>
                <w:bCs/>
              </w:rPr>
              <w:t>DESCRIPTION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530257F5" w14:textId="703FBCB2" w:rsidR="001023A4" w:rsidRPr="005328F7" w:rsidRDefault="001023A4" w:rsidP="00200751">
            <w:pPr>
              <w:rPr>
                <w:b/>
                <w:bCs/>
              </w:rPr>
            </w:pPr>
            <w:r w:rsidRPr="005328F7">
              <w:rPr>
                <w:b/>
                <w:bCs/>
              </w:rPr>
              <w:t>ACTUAL TEST CALL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1BF52A59" w14:textId="1017A29A" w:rsidR="001023A4" w:rsidRPr="005328F7" w:rsidRDefault="001023A4" w:rsidP="00200751">
            <w:pPr>
              <w:rPr>
                <w:b/>
                <w:bCs/>
              </w:rPr>
            </w:pPr>
            <w:r w:rsidRPr="005328F7">
              <w:rPr>
                <w:b/>
                <w:bCs/>
              </w:rPr>
              <w:t>EXPECTED OUTCOMES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276651BB" w14:textId="0EDEFED9" w:rsidR="001023A4" w:rsidRPr="005328F7" w:rsidRDefault="001023A4" w:rsidP="00200751">
            <w:pPr>
              <w:rPr>
                <w:b/>
                <w:bCs/>
              </w:rPr>
            </w:pPr>
            <w:r w:rsidRPr="005328F7">
              <w:rPr>
                <w:b/>
                <w:bCs/>
              </w:rPr>
              <w:t>PROGRAM OUTCOMES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1B5A2BA8" w14:textId="49627905" w:rsidR="001023A4" w:rsidRPr="005328F7" w:rsidRDefault="001023A4" w:rsidP="00200751">
            <w:pPr>
              <w:rPr>
                <w:b/>
                <w:bCs/>
              </w:rPr>
            </w:pPr>
            <w:r w:rsidRPr="005328F7">
              <w:rPr>
                <w:b/>
                <w:bCs/>
              </w:rPr>
              <w:t>SUCCESS(FAIL/PASS)</w:t>
            </w:r>
          </w:p>
        </w:tc>
      </w:tr>
      <w:tr w:rsidR="00241C00" w14:paraId="35739D37" w14:textId="77777777" w:rsidTr="005328F7">
        <w:trPr>
          <w:trHeight w:val="4324"/>
        </w:trPr>
        <w:tc>
          <w:tcPr>
            <w:tcW w:w="0" w:type="auto"/>
            <w:shd w:val="clear" w:color="auto" w:fill="FBE4D5" w:themeFill="accent2" w:themeFillTint="33"/>
          </w:tcPr>
          <w:p w14:paraId="3A902EAA" w14:textId="37766280" w:rsidR="001023A4" w:rsidRDefault="001023A4" w:rsidP="00200751">
            <w:r>
              <w:t>menuOne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485AF1EB" w14:textId="2A9445BA" w:rsidR="001023A4" w:rsidRDefault="007331E8" w:rsidP="00200751">
            <w:r>
              <w:t>Testing</w:t>
            </w:r>
            <w:r w:rsidR="00200751">
              <w:t xml:space="preserve"> menu one to check if the correct average wind speed and sample dev for </w:t>
            </w:r>
            <w:r w:rsidR="00436C7A">
              <w:t xml:space="preserve">a </w:t>
            </w:r>
            <w:r w:rsidR="00200751">
              <w:t>month</w:t>
            </w:r>
            <w:r w:rsidR="00436C7A">
              <w:t>(1-12)</w:t>
            </w:r>
            <w:r w:rsidR="00200751">
              <w:t xml:space="preserve"> of </w:t>
            </w:r>
            <w:r w:rsidR="00436C7A">
              <w:t>year</w:t>
            </w:r>
            <w:r w:rsidR="00241C00">
              <w:t xml:space="preserve"> is calculated and displayed </w:t>
            </w:r>
            <w:r w:rsidR="00436C7A">
              <w:t>. For this test ,I will check for the year 2010 .</w:t>
            </w:r>
            <w:r w:rsidR="00200751">
              <w:t>This will confirm if all data is read in correctly at least for the month 2010</w:t>
            </w:r>
            <w:r w:rsidR="00436C7A">
              <w:t>.</w:t>
            </w:r>
            <w:r w:rsidR="00497AA9">
              <w:t>This test will confirm that there are no duplications of data.</w:t>
            </w:r>
            <w:r w:rsidR="00D83888">
              <w:t>(multiply by 3.6 to get value in km/h)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7C0E3B2A" w14:textId="129619AE" w:rsidR="001023A4" w:rsidRDefault="00215CEB" w:rsidP="00200751">
            <w:r>
              <w:t>menuOne (</w:t>
            </w:r>
            <w:r w:rsidR="001023A4">
              <w:t>DC)</w:t>
            </w:r>
          </w:p>
          <w:p w14:paraId="36A89270" w14:textId="004E07B3" w:rsidR="001023A4" w:rsidRDefault="001023A4" w:rsidP="00200751">
            <w:r>
              <w:t>month</w:t>
            </w:r>
            <w:r w:rsidR="00215CEB">
              <w:t>= (</w:t>
            </w:r>
            <w:r w:rsidR="00200751">
              <w:t>1 to 12</w:t>
            </w:r>
            <w:r w:rsidR="005328F7">
              <w:t>)</w:t>
            </w:r>
          </w:p>
          <w:p w14:paraId="63FFAD1E" w14:textId="4A3DD4CB" w:rsidR="001023A4" w:rsidRDefault="001023A4" w:rsidP="00200751">
            <w:r>
              <w:t>year=2010</w:t>
            </w:r>
          </w:p>
        </w:tc>
        <w:tc>
          <w:tcPr>
            <w:tcW w:w="0" w:type="auto"/>
            <w:shd w:val="clear" w:color="auto" w:fill="FBE4D5" w:themeFill="accent2" w:themeFillTint="33"/>
          </w:tcPr>
          <w:tbl>
            <w:tblPr>
              <w:tblW w:w="4547" w:type="dxa"/>
              <w:tblInd w:w="44" w:type="dxa"/>
              <w:tblLook w:val="04A0" w:firstRow="1" w:lastRow="0" w:firstColumn="1" w:lastColumn="0" w:noHBand="0" w:noVBand="1"/>
            </w:tblPr>
            <w:tblGrid>
              <w:gridCol w:w="4593"/>
            </w:tblGrid>
            <w:tr w:rsidR="005328F7" w:rsidRPr="00200751" w14:paraId="526290D7" w14:textId="77777777" w:rsidTr="005328F7">
              <w:trPr>
                <w:trHeight w:val="214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515022" w14:textId="4807804A" w:rsidR="00200751" w:rsidRDefault="00200751" w:rsidP="00CE594D">
                  <w:pPr>
                    <w:framePr w:hSpace="180" w:wrap="around" w:vAnchor="page" w:hAnchor="margin" w:y="3282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Avg wind speed</w:t>
                  </w:r>
                  <w:r w:rsidR="005328F7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: (not in km/h and 1dp)</w:t>
                  </w:r>
                </w:p>
                <w:p w14:paraId="7ABD7C9D" w14:textId="542FDB8C" w:rsidR="00200751" w:rsidRPr="00200751" w:rsidRDefault="00200751" w:rsidP="00CE594D">
                  <w:pPr>
                    <w:framePr w:hSpace="180" w:wrap="around" w:vAnchor="page" w:hAnchor="margin" w:y="3282"/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Jan-</w:t>
                  </w:r>
                  <w:r w:rsidRPr="00200751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6.436281</w:t>
                  </w:r>
                </w:p>
              </w:tc>
            </w:tr>
            <w:tr w:rsidR="005328F7" w:rsidRPr="00200751" w14:paraId="0EA6D424" w14:textId="77777777" w:rsidTr="005328F7">
              <w:trPr>
                <w:trHeight w:val="214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5B610C" w14:textId="5B946368" w:rsidR="00200751" w:rsidRPr="00200751" w:rsidRDefault="00200751" w:rsidP="00CE594D">
                  <w:pPr>
                    <w:framePr w:hSpace="180" w:wrap="around" w:vAnchor="page" w:hAnchor="margin" w:y="3282"/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Feb-</w:t>
                  </w:r>
                  <w:r w:rsidRPr="00200751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5.975558</w:t>
                  </w:r>
                </w:p>
              </w:tc>
            </w:tr>
            <w:tr w:rsidR="005328F7" w:rsidRPr="00200751" w14:paraId="795D72E4" w14:textId="77777777" w:rsidTr="005328F7">
              <w:trPr>
                <w:trHeight w:val="214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252732" w14:textId="09F13484" w:rsidR="00200751" w:rsidRPr="00200751" w:rsidRDefault="00200751" w:rsidP="00CE594D">
                  <w:pPr>
                    <w:framePr w:hSpace="180" w:wrap="around" w:vAnchor="page" w:hAnchor="margin" w:y="3282"/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Mar-</w:t>
                  </w:r>
                  <w:r w:rsidRPr="00200751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5.723246</w:t>
                  </w:r>
                </w:p>
              </w:tc>
            </w:tr>
            <w:tr w:rsidR="005328F7" w:rsidRPr="00200751" w14:paraId="4F94373E" w14:textId="77777777" w:rsidTr="005328F7">
              <w:trPr>
                <w:trHeight w:val="214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0D8AD8" w14:textId="3B6CB08C" w:rsidR="00200751" w:rsidRPr="00200751" w:rsidRDefault="00200751" w:rsidP="00CE594D">
                  <w:pPr>
                    <w:framePr w:hSpace="180" w:wrap="around" w:vAnchor="page" w:hAnchor="margin" w:y="3282"/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Apr-</w:t>
                  </w:r>
                  <w:r w:rsidRPr="00200751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4.600602</w:t>
                  </w:r>
                </w:p>
              </w:tc>
            </w:tr>
            <w:tr w:rsidR="005328F7" w:rsidRPr="00200751" w14:paraId="2B333313" w14:textId="77777777" w:rsidTr="005328F7">
              <w:trPr>
                <w:trHeight w:val="214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41816E6" w14:textId="5F6B6E49" w:rsidR="00200751" w:rsidRPr="00200751" w:rsidRDefault="00200751" w:rsidP="00CE594D">
                  <w:pPr>
                    <w:framePr w:hSpace="180" w:wrap="around" w:vAnchor="page" w:hAnchor="margin" w:y="3282"/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May-</w:t>
                  </w:r>
                  <w:r w:rsidRPr="00200751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3.845241</w:t>
                  </w:r>
                </w:p>
              </w:tc>
            </w:tr>
            <w:tr w:rsidR="005328F7" w:rsidRPr="00200751" w14:paraId="041E1982" w14:textId="77777777" w:rsidTr="005328F7">
              <w:trPr>
                <w:trHeight w:val="214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3B183F" w14:textId="56457350" w:rsidR="00200751" w:rsidRPr="00200751" w:rsidRDefault="00200751" w:rsidP="00CE594D">
                  <w:pPr>
                    <w:framePr w:hSpace="180" w:wrap="around" w:vAnchor="page" w:hAnchor="margin" w:y="3282"/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Jun-</w:t>
                  </w:r>
                  <w:r w:rsidRPr="00200751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3.759898</w:t>
                  </w:r>
                </w:p>
              </w:tc>
            </w:tr>
            <w:tr w:rsidR="005328F7" w:rsidRPr="00200751" w14:paraId="57CBC1AC" w14:textId="77777777" w:rsidTr="005328F7">
              <w:trPr>
                <w:trHeight w:val="214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C543EE" w14:textId="75FEF1B7" w:rsidR="00200751" w:rsidRPr="00200751" w:rsidRDefault="00200751" w:rsidP="00CE594D">
                  <w:pPr>
                    <w:framePr w:hSpace="180" w:wrap="around" w:vAnchor="page" w:hAnchor="margin" w:y="3282"/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July-</w:t>
                  </w:r>
                  <w:r w:rsidRPr="00200751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3.923146</w:t>
                  </w:r>
                </w:p>
              </w:tc>
            </w:tr>
            <w:tr w:rsidR="005328F7" w:rsidRPr="00200751" w14:paraId="132D1EBA" w14:textId="77777777" w:rsidTr="005328F7">
              <w:trPr>
                <w:trHeight w:val="214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D1D6E0" w14:textId="384116FA" w:rsidR="00200751" w:rsidRPr="00200751" w:rsidRDefault="00200751" w:rsidP="00CE594D">
                  <w:pPr>
                    <w:framePr w:hSpace="180" w:wrap="around" w:vAnchor="page" w:hAnchor="margin" w:y="3282"/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Aug-</w:t>
                  </w:r>
                  <w:r w:rsidRPr="00200751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3.638584</w:t>
                  </w:r>
                </w:p>
              </w:tc>
            </w:tr>
            <w:tr w:rsidR="005328F7" w:rsidRPr="00200751" w14:paraId="403E9B5D" w14:textId="77777777" w:rsidTr="005328F7">
              <w:trPr>
                <w:trHeight w:val="214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0086C2" w14:textId="16CFD919" w:rsidR="00200751" w:rsidRPr="00200751" w:rsidRDefault="00200751" w:rsidP="00CE594D">
                  <w:pPr>
                    <w:framePr w:hSpace="180" w:wrap="around" w:vAnchor="page" w:hAnchor="margin" w:y="3282"/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Sep-</w:t>
                  </w:r>
                  <w:r w:rsidRPr="00200751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5.113915</w:t>
                  </w:r>
                </w:p>
              </w:tc>
            </w:tr>
            <w:tr w:rsidR="005328F7" w:rsidRPr="00200751" w14:paraId="3E324DF1" w14:textId="77777777" w:rsidTr="005328F7">
              <w:trPr>
                <w:trHeight w:val="214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DB254A" w14:textId="02629E10" w:rsidR="00200751" w:rsidRPr="00200751" w:rsidRDefault="00200751" w:rsidP="00CE594D">
                  <w:pPr>
                    <w:framePr w:hSpace="180" w:wrap="around" w:vAnchor="page" w:hAnchor="margin" w:y="3282"/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Oct-</w:t>
                  </w:r>
                  <w:r w:rsidRPr="00200751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5.572037</w:t>
                  </w:r>
                </w:p>
              </w:tc>
            </w:tr>
            <w:tr w:rsidR="005328F7" w:rsidRPr="00200751" w14:paraId="2AF2A8FF" w14:textId="77777777" w:rsidTr="005328F7">
              <w:trPr>
                <w:trHeight w:val="214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E4EA06" w14:textId="5266107D" w:rsidR="00200751" w:rsidRPr="00200751" w:rsidRDefault="00200751" w:rsidP="00CE594D">
                  <w:pPr>
                    <w:framePr w:hSpace="180" w:wrap="around" w:vAnchor="page" w:hAnchor="margin" w:y="3282"/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Nov-</w:t>
                  </w:r>
                  <w:r w:rsidRPr="00200751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6.085375</w:t>
                  </w:r>
                </w:p>
              </w:tc>
            </w:tr>
            <w:tr w:rsidR="005328F7" w:rsidRPr="00200751" w14:paraId="42896C51" w14:textId="77777777" w:rsidTr="005328F7">
              <w:trPr>
                <w:trHeight w:val="214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29A528" w14:textId="77777777" w:rsidR="00200751" w:rsidRDefault="00200751" w:rsidP="00CE594D">
                  <w:pPr>
                    <w:framePr w:hSpace="180" w:wrap="around" w:vAnchor="page" w:hAnchor="margin" w:y="3282"/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Dec-</w:t>
                  </w:r>
                  <w:r w:rsidRPr="00200751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6.862648</w:t>
                  </w:r>
                </w:p>
                <w:p w14:paraId="3CB53CA0" w14:textId="77777777" w:rsidR="00200751" w:rsidRDefault="00200751" w:rsidP="00CE594D">
                  <w:pPr>
                    <w:framePr w:hSpace="180" w:wrap="around" w:vAnchor="page" w:hAnchor="margin" w:y="3282"/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</w:p>
                <w:p w14:paraId="7B2A2934" w14:textId="6A12F969" w:rsidR="00200751" w:rsidRDefault="00200751" w:rsidP="00CE594D">
                  <w:pPr>
                    <w:framePr w:hSpace="180" w:wrap="around" w:vAnchor="page" w:hAnchor="margin" w:y="3282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Sample dev:</w:t>
                  </w:r>
                  <w:r w:rsidR="005328F7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 xml:space="preserve"> </w:t>
                  </w:r>
                  <w:r w:rsidR="00215CE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(not</w:t>
                  </w:r>
                  <w:r w:rsidR="005328F7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 xml:space="preserve"> in km/h and 1dp)</w:t>
                  </w:r>
                </w:p>
                <w:tbl>
                  <w:tblPr>
                    <w:tblW w:w="1514" w:type="dxa"/>
                    <w:tblLook w:val="04A0" w:firstRow="1" w:lastRow="0" w:firstColumn="1" w:lastColumn="0" w:noHBand="0" w:noVBand="1"/>
                  </w:tblPr>
                  <w:tblGrid>
                    <w:gridCol w:w="1514"/>
                  </w:tblGrid>
                  <w:tr w:rsidR="00D36054" w:rsidRPr="00D36054" w14:paraId="30B36A94" w14:textId="77777777" w:rsidTr="005328F7">
                    <w:trPr>
                      <w:trHeight w:val="265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1317071" w14:textId="0EEDA0E0" w:rsidR="00D36054" w:rsidRPr="00D36054" w:rsidRDefault="00D36054" w:rsidP="00CE594D">
                        <w:pPr>
                          <w:framePr w:hSpace="180" w:wrap="around" w:vAnchor="page" w:hAnchor="margin" w:y="3282"/>
                          <w:spacing w:after="0" w:line="240" w:lineRule="auto"/>
                          <w:jc w:val="right"/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</w:pPr>
                        <w:r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Jan-</w:t>
                        </w:r>
                        <w:r w:rsidRPr="00D36054"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2.413324</w:t>
                        </w:r>
                      </w:p>
                    </w:tc>
                  </w:tr>
                  <w:tr w:rsidR="00D36054" w:rsidRPr="00D36054" w14:paraId="7291CAC5" w14:textId="77777777" w:rsidTr="005328F7">
                    <w:trPr>
                      <w:trHeight w:val="265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E0C8D33" w14:textId="366EF2D8" w:rsidR="00D36054" w:rsidRPr="00D36054" w:rsidRDefault="00D36054" w:rsidP="00CE594D">
                        <w:pPr>
                          <w:framePr w:hSpace="180" w:wrap="around" w:vAnchor="page" w:hAnchor="margin" w:y="3282"/>
                          <w:spacing w:after="0" w:line="240" w:lineRule="auto"/>
                          <w:jc w:val="right"/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</w:pPr>
                        <w:r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Feb-</w:t>
                        </w:r>
                        <w:r w:rsidRPr="00D36054"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2.8302</w:t>
                        </w:r>
                      </w:p>
                    </w:tc>
                  </w:tr>
                  <w:tr w:rsidR="00D36054" w:rsidRPr="00D36054" w14:paraId="1502CD2E" w14:textId="77777777" w:rsidTr="005328F7">
                    <w:trPr>
                      <w:trHeight w:val="265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5E1CE179" w14:textId="3E1E58AC" w:rsidR="00D36054" w:rsidRPr="00D36054" w:rsidRDefault="00D36054" w:rsidP="00CE594D">
                        <w:pPr>
                          <w:framePr w:hSpace="180" w:wrap="around" w:vAnchor="page" w:hAnchor="margin" w:y="3282"/>
                          <w:spacing w:after="0" w:line="240" w:lineRule="auto"/>
                          <w:jc w:val="right"/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</w:pPr>
                        <w:r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Mar-</w:t>
                        </w:r>
                        <w:r w:rsidRPr="00D36054"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2.933836</w:t>
                        </w:r>
                      </w:p>
                    </w:tc>
                  </w:tr>
                  <w:tr w:rsidR="00D36054" w:rsidRPr="00D36054" w14:paraId="5E6AC34E" w14:textId="77777777" w:rsidTr="005328F7">
                    <w:trPr>
                      <w:trHeight w:val="265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2786189B" w14:textId="195D1E46" w:rsidR="00D36054" w:rsidRPr="00D36054" w:rsidRDefault="00D36054" w:rsidP="00CE594D">
                        <w:pPr>
                          <w:framePr w:hSpace="180" w:wrap="around" w:vAnchor="page" w:hAnchor="margin" w:y="3282"/>
                          <w:spacing w:after="0" w:line="240" w:lineRule="auto"/>
                          <w:jc w:val="right"/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</w:pPr>
                        <w:r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Apr-</w:t>
                        </w:r>
                        <w:r w:rsidRPr="00D36054"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2.937359</w:t>
                        </w:r>
                      </w:p>
                    </w:tc>
                  </w:tr>
                  <w:tr w:rsidR="00D36054" w:rsidRPr="00D36054" w14:paraId="0A4C159D" w14:textId="77777777" w:rsidTr="005328F7">
                    <w:trPr>
                      <w:trHeight w:val="265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40D36EBD" w14:textId="026563AF" w:rsidR="00D36054" w:rsidRPr="00D36054" w:rsidRDefault="00D36054" w:rsidP="00CE594D">
                        <w:pPr>
                          <w:framePr w:hSpace="180" w:wrap="around" w:vAnchor="page" w:hAnchor="margin" w:y="3282"/>
                          <w:spacing w:after="0" w:line="240" w:lineRule="auto"/>
                          <w:jc w:val="right"/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</w:pPr>
                        <w:r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May-</w:t>
                        </w:r>
                        <w:r w:rsidRPr="00D36054"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2.762893</w:t>
                        </w:r>
                      </w:p>
                    </w:tc>
                  </w:tr>
                  <w:tr w:rsidR="00D36054" w:rsidRPr="00D36054" w14:paraId="4744FE2E" w14:textId="77777777" w:rsidTr="005328F7">
                    <w:trPr>
                      <w:trHeight w:val="265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23E5F06B" w14:textId="628DC38C" w:rsidR="00D36054" w:rsidRPr="00D36054" w:rsidRDefault="00D36054" w:rsidP="00CE594D">
                        <w:pPr>
                          <w:framePr w:hSpace="180" w:wrap="around" w:vAnchor="page" w:hAnchor="margin" w:y="3282"/>
                          <w:spacing w:after="0" w:line="240" w:lineRule="auto"/>
                          <w:jc w:val="right"/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</w:pPr>
                        <w:r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Jun-</w:t>
                        </w:r>
                        <w:r w:rsidRPr="00D36054"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2.77311</w:t>
                        </w:r>
                      </w:p>
                    </w:tc>
                  </w:tr>
                  <w:tr w:rsidR="00D36054" w:rsidRPr="00D36054" w14:paraId="464D45BB" w14:textId="77777777" w:rsidTr="005328F7">
                    <w:trPr>
                      <w:trHeight w:val="265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3CD8053A" w14:textId="7AD73EA5" w:rsidR="00D36054" w:rsidRPr="00D36054" w:rsidRDefault="00D36054" w:rsidP="00CE594D">
                        <w:pPr>
                          <w:framePr w:hSpace="180" w:wrap="around" w:vAnchor="page" w:hAnchor="margin" w:y="3282"/>
                          <w:spacing w:after="0" w:line="240" w:lineRule="auto"/>
                          <w:jc w:val="right"/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</w:pPr>
                        <w:r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Jul-</w:t>
                        </w:r>
                        <w:r w:rsidRPr="00D36054"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3.354006</w:t>
                        </w:r>
                      </w:p>
                    </w:tc>
                  </w:tr>
                  <w:tr w:rsidR="00D36054" w:rsidRPr="00D36054" w14:paraId="43D94C2E" w14:textId="77777777" w:rsidTr="005328F7">
                    <w:trPr>
                      <w:trHeight w:val="265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1D78F199" w14:textId="2ABEA75C" w:rsidR="00D36054" w:rsidRPr="00D36054" w:rsidRDefault="00D36054" w:rsidP="00CE594D">
                        <w:pPr>
                          <w:framePr w:hSpace="180" w:wrap="around" w:vAnchor="page" w:hAnchor="margin" w:y="3282"/>
                          <w:spacing w:after="0" w:line="240" w:lineRule="auto"/>
                          <w:jc w:val="right"/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</w:pPr>
                        <w:r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Aug-</w:t>
                        </w:r>
                        <w:r w:rsidRPr="00D36054"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2.934747</w:t>
                        </w:r>
                      </w:p>
                    </w:tc>
                  </w:tr>
                  <w:tr w:rsidR="00D36054" w:rsidRPr="00D36054" w14:paraId="451E11B3" w14:textId="77777777" w:rsidTr="005328F7">
                    <w:trPr>
                      <w:trHeight w:val="265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024C5323" w14:textId="037D6FB5" w:rsidR="00D36054" w:rsidRPr="00D36054" w:rsidRDefault="00D36054" w:rsidP="00CE594D">
                        <w:pPr>
                          <w:framePr w:hSpace="180" w:wrap="around" w:vAnchor="page" w:hAnchor="margin" w:y="3282"/>
                          <w:spacing w:after="0" w:line="240" w:lineRule="auto"/>
                          <w:jc w:val="right"/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</w:pPr>
                        <w:r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Sep-</w:t>
                        </w:r>
                        <w:r w:rsidRPr="00D36054"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3.345407</w:t>
                        </w:r>
                      </w:p>
                    </w:tc>
                  </w:tr>
                  <w:tr w:rsidR="00D36054" w:rsidRPr="00D36054" w14:paraId="001D3B4A" w14:textId="77777777" w:rsidTr="005328F7">
                    <w:trPr>
                      <w:trHeight w:val="265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2D99CB69" w14:textId="1A9EA303" w:rsidR="00D36054" w:rsidRPr="00D36054" w:rsidRDefault="00D36054" w:rsidP="00CE594D">
                        <w:pPr>
                          <w:framePr w:hSpace="180" w:wrap="around" w:vAnchor="page" w:hAnchor="margin" w:y="3282"/>
                          <w:spacing w:after="0" w:line="240" w:lineRule="auto"/>
                          <w:jc w:val="right"/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</w:pPr>
                        <w:r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Oct-</w:t>
                        </w:r>
                        <w:r w:rsidRPr="00D36054"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2.908457</w:t>
                        </w:r>
                      </w:p>
                    </w:tc>
                  </w:tr>
                  <w:tr w:rsidR="00D36054" w:rsidRPr="00D36054" w14:paraId="2846723D" w14:textId="77777777" w:rsidTr="005328F7">
                    <w:trPr>
                      <w:trHeight w:val="265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7C782593" w14:textId="560148F1" w:rsidR="00D36054" w:rsidRPr="00D36054" w:rsidRDefault="00D36054" w:rsidP="00CE594D">
                        <w:pPr>
                          <w:framePr w:hSpace="180" w:wrap="around" w:vAnchor="page" w:hAnchor="margin" w:y="3282"/>
                          <w:spacing w:after="0" w:line="240" w:lineRule="auto"/>
                          <w:jc w:val="right"/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</w:pPr>
                        <w:r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Nov-</w:t>
                        </w:r>
                        <w:r w:rsidRPr="00D36054"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3.065733</w:t>
                        </w:r>
                      </w:p>
                    </w:tc>
                  </w:tr>
                  <w:tr w:rsidR="00D36054" w:rsidRPr="00D36054" w14:paraId="639F6C09" w14:textId="77777777" w:rsidTr="005328F7">
                    <w:trPr>
                      <w:trHeight w:val="265"/>
                    </w:trPr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73461D91" w14:textId="77777777" w:rsidR="00D36054" w:rsidRDefault="00D36054" w:rsidP="00CE594D">
                        <w:pPr>
                          <w:framePr w:hSpace="180" w:wrap="around" w:vAnchor="page" w:hAnchor="margin" w:y="3282"/>
                          <w:spacing w:after="0" w:line="240" w:lineRule="auto"/>
                          <w:jc w:val="right"/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</w:pPr>
                        <w:r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Dec-</w:t>
                        </w:r>
                        <w:r w:rsidRPr="00D36054"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  <w:t>3.495557</w:t>
                        </w:r>
                      </w:p>
                      <w:p w14:paraId="31995D5C" w14:textId="63E93CD5" w:rsidR="005328F7" w:rsidRPr="00D36054" w:rsidRDefault="005328F7" w:rsidP="00CE594D">
                        <w:pPr>
                          <w:framePr w:hSpace="180" w:wrap="around" w:vAnchor="page" w:hAnchor="margin" w:y="3282"/>
                          <w:spacing w:after="0" w:line="240" w:lineRule="auto"/>
                          <w:rPr>
                            <w:rFonts w:ascii="Calibri" w:eastAsia="Times New Roman" w:hAnsi="Calibri" w:cs="Calibri"/>
                            <w:color w:val="000000"/>
                            <w:lang w:eastAsia="en-AU"/>
                          </w:rPr>
                        </w:pPr>
                      </w:p>
                    </w:tc>
                  </w:tr>
                </w:tbl>
                <w:p w14:paraId="5851CAEE" w14:textId="77777777" w:rsidR="00D36054" w:rsidRDefault="00D36054" w:rsidP="00CE594D">
                  <w:pPr>
                    <w:framePr w:hSpace="180" w:wrap="around" w:vAnchor="page" w:hAnchor="margin" w:y="3282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</w:p>
                <w:p w14:paraId="78FE2EF5" w14:textId="2270DBB6" w:rsidR="00D36054" w:rsidRPr="00241C00" w:rsidRDefault="00D36054" w:rsidP="00CE594D">
                  <w:pPr>
                    <w:framePr w:hSpace="180" w:wrap="around" w:vAnchor="page" w:hAnchor="margin" w:y="3282"/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For January exp</w:t>
                  </w:r>
                  <w:r w:rsidR="00C776B8"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ec</w:t>
                  </w: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ted output</w:t>
                  </w:r>
                  <w:r w:rsidR="00215CEB"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:( in</w:t>
                  </w:r>
                  <w:r w:rsidR="005328F7"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 xml:space="preserve"> km/h and 1dp)</w:t>
                  </w:r>
                </w:p>
                <w:p w14:paraId="38C9E71C" w14:textId="1868B25D" w:rsidR="00C776B8" w:rsidRPr="00241C00" w:rsidRDefault="00C776B8" w:rsidP="00CE594D">
                  <w:pPr>
                    <w:framePr w:hSpace="180" w:wrap="around" w:vAnchor="page" w:hAnchor="margin" w:y="3282"/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January 2010:</w:t>
                  </w:r>
                </w:p>
                <w:p w14:paraId="038F5CA0" w14:textId="7B2E9907" w:rsidR="00C776B8" w:rsidRPr="00241C00" w:rsidRDefault="00C776B8" w:rsidP="00CE594D">
                  <w:pPr>
                    <w:framePr w:hSpace="180" w:wrap="around" w:vAnchor="page" w:hAnchor="margin" w:y="3282"/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Average speed:</w:t>
                  </w:r>
                  <w:r w:rsidR="005328F7"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23.2 km/h</w:t>
                  </w:r>
                </w:p>
                <w:p w14:paraId="1B3E81D2" w14:textId="1445FD57" w:rsidR="00C776B8" w:rsidRPr="00241C00" w:rsidRDefault="00C776B8" w:rsidP="00CE594D">
                  <w:pPr>
                    <w:framePr w:hSpace="180" w:wrap="around" w:vAnchor="page" w:hAnchor="margin" w:y="3282"/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Sample stdev:</w:t>
                  </w:r>
                  <w:r w:rsidR="00CE594D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8.7</w:t>
                  </w:r>
                </w:p>
                <w:p w14:paraId="64A98C9C" w14:textId="77777777" w:rsidR="00C776B8" w:rsidRDefault="00C776B8" w:rsidP="00CE594D">
                  <w:pPr>
                    <w:framePr w:hSpace="180" w:wrap="around" w:vAnchor="page" w:hAnchor="margin" w:y="3282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</w:p>
                <w:p w14:paraId="3A49F6AF" w14:textId="0AB27473" w:rsidR="00200751" w:rsidRPr="00200751" w:rsidRDefault="00200751" w:rsidP="00CE594D">
                  <w:pPr>
                    <w:framePr w:hSpace="180" w:wrap="around" w:vAnchor="page" w:hAnchor="margin" w:y="3282"/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</w:p>
              </w:tc>
            </w:tr>
          </w:tbl>
          <w:p w14:paraId="4DB5D096" w14:textId="77777777" w:rsidR="004D4B2A" w:rsidRDefault="004D4B2A" w:rsidP="00200751"/>
          <w:p w14:paraId="62A1558D" w14:textId="02F35FFB" w:rsidR="004D4B2A" w:rsidRDefault="004D4B2A" w:rsidP="00200751"/>
        </w:tc>
        <w:tc>
          <w:tcPr>
            <w:tcW w:w="0" w:type="auto"/>
            <w:shd w:val="clear" w:color="auto" w:fill="FBE4D5" w:themeFill="accent2" w:themeFillTint="33"/>
          </w:tcPr>
          <w:p w14:paraId="3D774DD3" w14:textId="77777777" w:rsidR="001023A4" w:rsidRDefault="00200751" w:rsidP="00200751">
            <w:r>
              <w:t>FIGURE 1</w:t>
            </w:r>
          </w:p>
          <w:p w14:paraId="625BF383" w14:textId="6ED416D5" w:rsidR="005328F7" w:rsidRDefault="005328F7" w:rsidP="00200751">
            <w:r>
              <w:t>FIGURE 2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7C99DB01" w14:textId="59DBCC6F" w:rsidR="001023A4" w:rsidRDefault="00200751" w:rsidP="00200751">
            <w:r>
              <w:t>PASS</w:t>
            </w:r>
          </w:p>
        </w:tc>
      </w:tr>
      <w:tr w:rsidR="00241C00" w14:paraId="5A505FA4" w14:textId="77777777" w:rsidTr="005328F7">
        <w:trPr>
          <w:trHeight w:val="4324"/>
        </w:trPr>
        <w:tc>
          <w:tcPr>
            <w:tcW w:w="0" w:type="auto"/>
            <w:shd w:val="clear" w:color="auto" w:fill="FBE4D5" w:themeFill="accent2" w:themeFillTint="33"/>
          </w:tcPr>
          <w:p w14:paraId="331198EF" w14:textId="2F025EB7" w:rsidR="002375E4" w:rsidRDefault="002375E4" w:rsidP="00200751">
            <w:r>
              <w:t>Menu one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4524C67D" w14:textId="378A2428" w:rsidR="002375E4" w:rsidRDefault="002375E4" w:rsidP="00200751">
            <w:r>
              <w:t>Enter a date and month that does not exist in the program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4F1EFB6B" w14:textId="33D3ACE6" w:rsidR="002375E4" w:rsidRDefault="00215CEB" w:rsidP="00200751">
            <w:r>
              <w:t>menuOne (</w:t>
            </w:r>
            <w:r w:rsidR="00D0184A">
              <w:t>DC)</w:t>
            </w:r>
          </w:p>
          <w:p w14:paraId="03E528AB" w14:textId="77777777" w:rsidR="00D0184A" w:rsidRDefault="00D0184A" w:rsidP="00200751">
            <w:r>
              <w:t>month=12</w:t>
            </w:r>
          </w:p>
          <w:p w14:paraId="2EDF960F" w14:textId="163101E7" w:rsidR="00D0184A" w:rsidRDefault="00D0184A" w:rsidP="00200751">
            <w:r>
              <w:t>year=2020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528C7F76" w14:textId="15D4007B" w:rsidR="002375E4" w:rsidRPr="00241C00" w:rsidRDefault="00D0184A" w:rsidP="00200751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241C0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December </w:t>
            </w:r>
            <w:r w:rsidR="00215CEB" w:rsidRPr="00241C0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2010: No</w:t>
            </w:r>
            <w:r w:rsidRPr="00241C00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 Data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7302ACAD" w14:textId="41A1475F" w:rsidR="002375E4" w:rsidRDefault="00D0184A" w:rsidP="00200751">
            <w:r>
              <w:t>FIGURE 3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48A76EBF" w14:textId="589F0C31" w:rsidR="002375E4" w:rsidRDefault="00A91C93" w:rsidP="00200751">
            <w:r>
              <w:t>PASS</w:t>
            </w:r>
          </w:p>
        </w:tc>
      </w:tr>
    </w:tbl>
    <w:p w14:paraId="43CFAC0D" w14:textId="7F60342E" w:rsidR="001023A4" w:rsidRPr="004745A6" w:rsidRDefault="001023A4" w:rsidP="001023A4">
      <w:pPr>
        <w:tabs>
          <w:tab w:val="left" w:pos="1212"/>
        </w:tabs>
        <w:rPr>
          <w:b/>
          <w:bCs/>
          <w:sz w:val="36"/>
          <w:szCs w:val="36"/>
        </w:rPr>
      </w:pPr>
      <w:r w:rsidRPr="004745A6">
        <w:rPr>
          <w:b/>
          <w:bCs/>
          <w:sz w:val="36"/>
          <w:szCs w:val="36"/>
        </w:rPr>
        <w:t>TEST PLAN</w:t>
      </w:r>
      <w:r w:rsidR="004745A6">
        <w:rPr>
          <w:b/>
          <w:bCs/>
          <w:sz w:val="36"/>
          <w:szCs w:val="36"/>
        </w:rPr>
        <w:t xml:space="preserve"> ICT283 ASSIGNMENT2:Weatherproject</w:t>
      </w:r>
    </w:p>
    <w:p w14:paraId="5FF3C717" w14:textId="7DD0D10C" w:rsidR="00200751" w:rsidRPr="00116126" w:rsidRDefault="004D4B2A" w:rsidP="00200751">
      <w:pPr>
        <w:tabs>
          <w:tab w:val="left" w:pos="1368"/>
        </w:tabs>
        <w:rPr>
          <w:sz w:val="24"/>
          <w:szCs w:val="24"/>
        </w:rPr>
      </w:pPr>
      <w:r w:rsidRPr="00116126">
        <w:rPr>
          <w:sz w:val="24"/>
          <w:szCs w:val="24"/>
        </w:rPr>
        <w:t xml:space="preserve">The program will output values to 1 dp and converted to the appropriate </w:t>
      </w:r>
      <w:r w:rsidR="00215CEB" w:rsidRPr="00116126">
        <w:rPr>
          <w:sz w:val="24"/>
          <w:szCs w:val="24"/>
        </w:rPr>
        <w:t>units. All</w:t>
      </w:r>
      <w:r w:rsidRPr="00116126">
        <w:rPr>
          <w:sz w:val="24"/>
          <w:szCs w:val="24"/>
        </w:rPr>
        <w:t xml:space="preserve"> the files in the data folder is loaded into the structure for </w:t>
      </w:r>
      <w:r w:rsidR="00215CEB" w:rsidRPr="00116126">
        <w:rPr>
          <w:sz w:val="24"/>
          <w:szCs w:val="24"/>
        </w:rPr>
        <w:t>testing. (</w:t>
      </w:r>
      <w:r w:rsidRPr="00116126">
        <w:rPr>
          <w:sz w:val="24"/>
          <w:szCs w:val="24"/>
        </w:rPr>
        <w:t>met_index.txt will have all the filenames of the existing datafile).</w:t>
      </w:r>
      <w:r w:rsidR="00200751" w:rsidRPr="00116126">
        <w:rPr>
          <w:sz w:val="24"/>
          <w:szCs w:val="24"/>
        </w:rPr>
        <w:t xml:space="preserve"> NOTE: </w:t>
      </w:r>
    </w:p>
    <w:p w14:paraId="0F8A8D73" w14:textId="3FF001E1" w:rsidR="00BB6BE4" w:rsidRPr="00116126" w:rsidRDefault="00200751" w:rsidP="00116126">
      <w:pPr>
        <w:tabs>
          <w:tab w:val="left" w:pos="1368"/>
        </w:tabs>
        <w:rPr>
          <w:sz w:val="24"/>
          <w:szCs w:val="24"/>
        </w:rPr>
        <w:sectPr w:rsidR="00BB6BE4" w:rsidRPr="00116126" w:rsidSect="00200751">
          <w:pgSz w:w="23474" w:h="19562" w:orient="landscape" w:code="9"/>
          <w:pgMar w:top="720" w:right="720" w:bottom="720" w:left="720" w:header="709" w:footer="709" w:gutter="0"/>
          <w:cols w:space="708"/>
          <w:docGrid w:linePitch="360"/>
        </w:sectPr>
      </w:pPr>
      <w:r w:rsidRPr="00116126">
        <w:rPr>
          <w:sz w:val="24"/>
          <w:szCs w:val="24"/>
        </w:rPr>
        <w:t xml:space="preserve">Due to floating </w:t>
      </w:r>
      <w:r w:rsidR="00215CEB" w:rsidRPr="00116126">
        <w:rPr>
          <w:sz w:val="24"/>
          <w:szCs w:val="24"/>
        </w:rPr>
        <w:t>numbers, the</w:t>
      </w:r>
      <w:r w:rsidRPr="00116126">
        <w:rPr>
          <w:sz w:val="24"/>
          <w:szCs w:val="24"/>
        </w:rPr>
        <w:t xml:space="preserve"> output will be slightly different compared to the value we calculated in excel for the </w:t>
      </w:r>
      <w:r w:rsidR="00215CEB" w:rsidRPr="00116126">
        <w:rPr>
          <w:sz w:val="24"/>
          <w:szCs w:val="24"/>
        </w:rPr>
        <w:t>date/month</w:t>
      </w:r>
      <w:r w:rsidRPr="00116126">
        <w:rPr>
          <w:sz w:val="24"/>
          <w:szCs w:val="24"/>
        </w:rPr>
        <w:t xml:space="preserve"> or year.</w:t>
      </w:r>
      <w:r w:rsidR="00082574">
        <w:br w:type="page"/>
      </w:r>
    </w:p>
    <w:p w14:paraId="3D898659" w14:textId="7025E661" w:rsidR="00082574" w:rsidRPr="00116126" w:rsidRDefault="00F72523" w:rsidP="001023A4">
      <w:pPr>
        <w:tabs>
          <w:tab w:val="left" w:pos="1212"/>
        </w:tabs>
        <w:rPr>
          <w:b/>
          <w:bCs/>
        </w:rPr>
      </w:pPr>
      <w:r w:rsidRPr="00116126">
        <w:rPr>
          <w:b/>
          <w:bCs/>
        </w:rPr>
        <w:lastRenderedPageBreak/>
        <w:t>PROGRAM OUTPUT FOR TEST1:</w:t>
      </w:r>
    </w:p>
    <w:p w14:paraId="61AACC74" w14:textId="3A446AE6" w:rsidR="00200751" w:rsidRPr="007331E8" w:rsidRDefault="007331E8" w:rsidP="001023A4">
      <w:pPr>
        <w:tabs>
          <w:tab w:val="left" w:pos="1212"/>
        </w:tabs>
        <w:rPr>
          <w:color w:val="FF0000"/>
        </w:rPr>
      </w:pPr>
      <w:r w:rsidRPr="007331E8">
        <w:rPr>
          <w:color w:val="FF0000"/>
        </w:rPr>
        <w:t>NOTE:REFER TO EXCEL FILE: MetData_Jan01-2010-Jan01-2011-ALL TESTING MENU</w:t>
      </w:r>
    </w:p>
    <w:p w14:paraId="51464A39" w14:textId="77777777" w:rsidR="005328F7" w:rsidRDefault="005328F7" w:rsidP="005328F7">
      <w:pPr>
        <w:keepNext/>
        <w:tabs>
          <w:tab w:val="left" w:pos="1212"/>
        </w:tabs>
      </w:pPr>
      <w:r>
        <w:rPr>
          <w:noProof/>
        </w:rPr>
        <w:drawing>
          <wp:inline distT="0" distB="0" distL="0" distR="0" wp14:anchorId="2AC81BF9" wp14:editId="21411298">
            <wp:extent cx="5294488" cy="1591733"/>
            <wp:effectExtent l="0" t="0" r="1905" b="8890"/>
            <wp:docPr id="1" name="Picture 1" descr="A close up of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nu1test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5727" cy="1610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2530F" w14:textId="5E815EA4" w:rsidR="005328F7" w:rsidRDefault="005328F7" w:rsidP="005328F7">
      <w:pPr>
        <w:pStyle w:val="Caption"/>
        <w:rPr>
          <w:noProof/>
        </w:rPr>
      </w:pPr>
      <w:r>
        <w:t xml:space="preserve">Figure </w:t>
      </w:r>
      <w:fldSimple w:instr=" SEQ Figure \* ARABIC ">
        <w:r w:rsidR="008C4EEA">
          <w:rPr>
            <w:noProof/>
          </w:rPr>
          <w:t>1</w:t>
        </w:r>
      </w:fldSimple>
    </w:p>
    <w:p w14:paraId="0A43701E" w14:textId="77777777" w:rsidR="005328F7" w:rsidRDefault="005328F7" w:rsidP="001023A4">
      <w:pPr>
        <w:tabs>
          <w:tab w:val="left" w:pos="1212"/>
        </w:tabs>
        <w:rPr>
          <w:noProof/>
        </w:rPr>
      </w:pPr>
    </w:p>
    <w:p w14:paraId="2704E2A9" w14:textId="77777777" w:rsidR="005328F7" w:rsidRDefault="005328F7" w:rsidP="005328F7">
      <w:pPr>
        <w:keepNext/>
        <w:tabs>
          <w:tab w:val="left" w:pos="1212"/>
        </w:tabs>
      </w:pPr>
      <w:r>
        <w:rPr>
          <w:noProof/>
        </w:rPr>
        <w:drawing>
          <wp:inline distT="0" distB="0" distL="0" distR="0" wp14:anchorId="3E22C5DD" wp14:editId="1C21BE64">
            <wp:extent cx="5367867" cy="1674381"/>
            <wp:effectExtent l="0" t="0" r="4445" b="2540"/>
            <wp:docPr id="2" name="Picture 2" descr="A close up of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nutest1.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2460" cy="1703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6EEA0" w14:textId="02EF185D" w:rsidR="004D4B2A" w:rsidRDefault="005328F7" w:rsidP="005328F7">
      <w:pPr>
        <w:pStyle w:val="Caption"/>
      </w:pPr>
      <w:r>
        <w:t xml:space="preserve">Figure </w:t>
      </w:r>
      <w:fldSimple w:instr=" SEQ Figure \* ARABIC ">
        <w:r w:rsidR="008C4EEA">
          <w:rPr>
            <w:noProof/>
          </w:rPr>
          <w:t>2</w:t>
        </w:r>
      </w:fldSimple>
    </w:p>
    <w:p w14:paraId="60D4EB68" w14:textId="77777777" w:rsidR="00082574" w:rsidRDefault="00082574" w:rsidP="00082574">
      <w:pPr>
        <w:keepNext/>
      </w:pPr>
      <w:r>
        <w:rPr>
          <w:noProof/>
        </w:rPr>
        <w:drawing>
          <wp:inline distT="0" distB="0" distL="0" distR="0" wp14:anchorId="151F8E4F" wp14:editId="1794F9E6">
            <wp:extent cx="5638800" cy="873266"/>
            <wp:effectExtent l="0" t="0" r="0" b="3175"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enutest1.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3488" cy="91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0197B" w14:textId="32554806" w:rsidR="00082574" w:rsidRPr="00082574" w:rsidRDefault="00082574" w:rsidP="00082574">
      <w:pPr>
        <w:pStyle w:val="Caption"/>
      </w:pPr>
      <w:r>
        <w:t xml:space="preserve">Figure </w:t>
      </w:r>
      <w:fldSimple w:instr=" SEQ Figure \* ARABIC ">
        <w:r w:rsidR="008C4EEA">
          <w:rPr>
            <w:noProof/>
          </w:rPr>
          <w:t>3</w:t>
        </w:r>
      </w:fldSimple>
    </w:p>
    <w:p w14:paraId="25ABA30E" w14:textId="449B05E2" w:rsidR="004D4B2A" w:rsidRPr="004D4B2A" w:rsidRDefault="004D4B2A" w:rsidP="004D4B2A"/>
    <w:p w14:paraId="0A3D98FB" w14:textId="78227B8B" w:rsidR="004D4B2A" w:rsidRPr="004D4B2A" w:rsidRDefault="004D4B2A" w:rsidP="004D4B2A"/>
    <w:p w14:paraId="5DEA83B2" w14:textId="08CB3BC7" w:rsidR="004D4B2A" w:rsidRPr="004D4B2A" w:rsidRDefault="004D4B2A" w:rsidP="004D4B2A"/>
    <w:p w14:paraId="77C0FB49" w14:textId="41750FFD" w:rsidR="004D4B2A" w:rsidRPr="004D4B2A" w:rsidRDefault="004D4B2A" w:rsidP="004D4B2A"/>
    <w:p w14:paraId="42F3291D" w14:textId="057D0CF7" w:rsidR="004D4B2A" w:rsidRPr="004D4B2A" w:rsidRDefault="004D4B2A" w:rsidP="004D4B2A"/>
    <w:p w14:paraId="29670186" w14:textId="6FB24872" w:rsidR="004D4B2A" w:rsidRPr="004D4B2A" w:rsidRDefault="004D4B2A" w:rsidP="004D4B2A"/>
    <w:p w14:paraId="2592244B" w14:textId="728713DB" w:rsidR="004D4B2A" w:rsidRPr="004D4B2A" w:rsidRDefault="004D4B2A" w:rsidP="004D4B2A"/>
    <w:p w14:paraId="4311A4C1" w14:textId="16EA650B" w:rsidR="004D4B2A" w:rsidRPr="004D4B2A" w:rsidRDefault="004D4B2A" w:rsidP="004D4B2A"/>
    <w:p w14:paraId="3933242C" w14:textId="79FF8944" w:rsidR="004D4B2A" w:rsidRPr="004D4B2A" w:rsidRDefault="004D4B2A" w:rsidP="004D4B2A"/>
    <w:p w14:paraId="73ED1134" w14:textId="77777777" w:rsidR="007331E8" w:rsidRDefault="007331E8" w:rsidP="004D4B2A">
      <w:pPr>
        <w:sectPr w:rsidR="007331E8" w:rsidSect="00F72523">
          <w:pgSz w:w="11907" w:h="16840" w:code="9"/>
          <w:pgMar w:top="720" w:right="720" w:bottom="720" w:left="720" w:header="709" w:footer="709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4"/>
        <w:gridCol w:w="10252"/>
        <w:gridCol w:w="1622"/>
        <w:gridCol w:w="5679"/>
        <w:gridCol w:w="1429"/>
        <w:gridCol w:w="2041"/>
      </w:tblGrid>
      <w:tr w:rsidR="00671FA6" w14:paraId="219B9F40" w14:textId="77777777" w:rsidTr="00436C7A">
        <w:trPr>
          <w:trHeight w:val="1741"/>
        </w:trPr>
        <w:tc>
          <w:tcPr>
            <w:tcW w:w="0" w:type="auto"/>
            <w:shd w:val="clear" w:color="auto" w:fill="ACB9CA" w:themeFill="text2" w:themeFillTint="66"/>
          </w:tcPr>
          <w:p w14:paraId="726EC66E" w14:textId="0BE13C7E" w:rsidR="007331E8" w:rsidRDefault="007331E8" w:rsidP="004D4B2A">
            <w:r>
              <w:lastRenderedPageBreak/>
              <w:t>TEST 2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1EBF5842" w14:textId="18A19670" w:rsidR="007331E8" w:rsidRDefault="007331E8" w:rsidP="004D4B2A">
            <w:r>
              <w:t>DESCRIPTION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2DA99DD7" w14:textId="4D9BC782" w:rsidR="007331E8" w:rsidRDefault="007331E8" w:rsidP="004D4B2A">
            <w:r>
              <w:t>ACTUAL TEST CALL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5F190DFB" w14:textId="1AFA4529" w:rsidR="007331E8" w:rsidRDefault="007331E8" w:rsidP="004D4B2A">
            <w:r>
              <w:t>EXPECTED OUTCOMES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5F3A3DF5" w14:textId="7C5180E3" w:rsidR="007331E8" w:rsidRDefault="007331E8" w:rsidP="004D4B2A">
            <w:r>
              <w:t>PROGRAM OUTPUT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5867CFCC" w14:textId="306C1644" w:rsidR="007331E8" w:rsidRDefault="007331E8" w:rsidP="004D4B2A">
            <w:r>
              <w:t>SUCCESS(FAIL/PASS)</w:t>
            </w:r>
          </w:p>
        </w:tc>
      </w:tr>
      <w:tr w:rsidR="00671FA6" w14:paraId="327FE808" w14:textId="77777777" w:rsidTr="00436C7A">
        <w:trPr>
          <w:trHeight w:val="1741"/>
        </w:trPr>
        <w:tc>
          <w:tcPr>
            <w:tcW w:w="0" w:type="auto"/>
            <w:shd w:val="clear" w:color="auto" w:fill="FBE4D5" w:themeFill="accent2" w:themeFillTint="33"/>
          </w:tcPr>
          <w:p w14:paraId="6A39216E" w14:textId="47199F12" w:rsidR="007331E8" w:rsidRDefault="007331E8" w:rsidP="004D4B2A">
            <w:r>
              <w:t>menuTwo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2CC4683B" w14:textId="319ED85C" w:rsidR="007331E8" w:rsidRDefault="00436C7A" w:rsidP="004D4B2A">
            <w:r>
              <w:t xml:space="preserve">This is to test is to check if menu two is working </w:t>
            </w:r>
            <w:r w:rsidR="001F4FEE">
              <w:t>correctly. It</w:t>
            </w:r>
            <w:r>
              <w:t xml:space="preserve"> should output the average ambient temperature and sample dev for each month of a given </w:t>
            </w:r>
            <w:r w:rsidR="001F4FEE">
              <w:t>year. If</w:t>
            </w:r>
            <w:r>
              <w:t xml:space="preserve"> there is no data for a given year output “no data” or no data for a given month output month: “No </w:t>
            </w:r>
            <w:r w:rsidR="00671FA6">
              <w:t>data”. This test will confirm that there no duplication of data.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3A4FEBE4" w14:textId="77777777" w:rsidR="007331E8" w:rsidRDefault="00436C7A" w:rsidP="004D4B2A">
            <w:r>
              <w:t>menuTwo(DC)</w:t>
            </w:r>
          </w:p>
          <w:p w14:paraId="05DF6F29" w14:textId="1BD3EF60" w:rsidR="00E8455B" w:rsidRDefault="00E8455B" w:rsidP="004D4B2A">
            <w:r>
              <w:t>year=2016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2C92EE39" w14:textId="4A297210" w:rsidR="00E8455B" w:rsidRDefault="00E8455B">
            <w:r>
              <w:t xml:space="preserve">AVERAGE </w:t>
            </w:r>
            <w:r w:rsidR="001F4FEE">
              <w:t>TEMP (</w:t>
            </w:r>
            <w:r>
              <w:t>no rounding to 1 dp)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699"/>
            </w:tblGrid>
            <w:tr w:rsidR="00E8455B" w:rsidRPr="00E8455B" w14:paraId="07089267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E3B7A2" w14:textId="459B960F" w:rsidR="00E8455B" w:rsidRPr="00E8455B" w:rsidRDefault="00E8455B" w:rsidP="00E8455B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Jan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24.92531</w:t>
                  </w:r>
                </w:p>
              </w:tc>
            </w:tr>
            <w:tr w:rsidR="00E8455B" w:rsidRPr="00E8455B" w14:paraId="6A7C2D67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E53702" w14:textId="4381210A" w:rsidR="00E8455B" w:rsidRPr="00E8455B" w:rsidRDefault="00E8455B" w:rsidP="00E8455B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Feb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23.97061</w:t>
                  </w:r>
                </w:p>
              </w:tc>
            </w:tr>
            <w:tr w:rsidR="00E8455B" w:rsidRPr="00E8455B" w14:paraId="05BA2F52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E6B4FD" w14:textId="3E507B9F" w:rsidR="00E8455B" w:rsidRPr="00E8455B" w:rsidRDefault="00E8455B" w:rsidP="00E8455B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March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22.77395</w:t>
                  </w:r>
                </w:p>
              </w:tc>
            </w:tr>
            <w:tr w:rsidR="00E8455B" w:rsidRPr="00E8455B" w14:paraId="2E5E4995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B6155C" w14:textId="5D9952D9" w:rsidR="00E8455B" w:rsidRPr="00E8455B" w:rsidRDefault="00E8455B" w:rsidP="00E8455B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Apr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19.31419</w:t>
                  </w:r>
                </w:p>
              </w:tc>
            </w:tr>
            <w:tr w:rsidR="00E8455B" w:rsidRPr="00E8455B" w14:paraId="28C1FAB8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239A6D4" w14:textId="31C09C87" w:rsidR="00E8455B" w:rsidRPr="00E8455B" w:rsidRDefault="00E8455B" w:rsidP="00E8455B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May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15.01858</w:t>
                  </w:r>
                </w:p>
              </w:tc>
            </w:tr>
            <w:tr w:rsidR="00E8455B" w:rsidRPr="00E8455B" w14:paraId="313CB999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4BC274E" w14:textId="76F04747" w:rsidR="00E8455B" w:rsidRPr="00E8455B" w:rsidRDefault="00E8455B" w:rsidP="00E8455B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June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13.33965</w:t>
                  </w:r>
                </w:p>
              </w:tc>
            </w:tr>
            <w:tr w:rsidR="00E8455B" w:rsidRPr="00E8455B" w14:paraId="480E6DC1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A8E965" w14:textId="31B2E371" w:rsidR="00E8455B" w:rsidRPr="00E8455B" w:rsidRDefault="00E8455B" w:rsidP="00E8455B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Jul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12.3098</w:t>
                  </w:r>
                </w:p>
              </w:tc>
            </w:tr>
            <w:tr w:rsidR="00E8455B" w:rsidRPr="00E8455B" w14:paraId="3AFB01AC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956971" w14:textId="53570C61" w:rsidR="00E8455B" w:rsidRPr="00E8455B" w:rsidRDefault="00E8455B" w:rsidP="00E8455B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Aug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12.39834</w:t>
                  </w:r>
                </w:p>
              </w:tc>
            </w:tr>
            <w:tr w:rsidR="00E8455B" w:rsidRPr="00E8455B" w14:paraId="1036BBE6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7BF36F" w14:textId="12A6B0F3" w:rsidR="00E8455B" w:rsidRPr="00E8455B" w:rsidRDefault="00E8455B" w:rsidP="00E8455B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Sep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12.38349</w:t>
                  </w:r>
                </w:p>
              </w:tc>
            </w:tr>
            <w:tr w:rsidR="00E8455B" w:rsidRPr="00E8455B" w14:paraId="2491AB75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D3207A" w14:textId="54777C34" w:rsidR="00E8455B" w:rsidRPr="00E8455B" w:rsidRDefault="00E8455B" w:rsidP="00E8455B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Aug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15.6156</w:t>
                  </w:r>
                </w:p>
              </w:tc>
            </w:tr>
            <w:tr w:rsidR="00E8455B" w:rsidRPr="00E8455B" w14:paraId="4CDDEF32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6B77C2" w14:textId="7E4E55D9" w:rsidR="00E8455B" w:rsidRPr="00E8455B" w:rsidRDefault="00E8455B" w:rsidP="00E8455B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Nov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19.69447</w:t>
                  </w:r>
                </w:p>
              </w:tc>
            </w:tr>
            <w:tr w:rsidR="00E8455B" w:rsidRPr="00E8455B" w14:paraId="79B3685D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92E20F6" w14:textId="586B6E19" w:rsidR="00E8455B" w:rsidRPr="00E8455B" w:rsidRDefault="00E8455B" w:rsidP="00E8455B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Dec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20.82105</w:t>
                  </w:r>
                </w:p>
              </w:tc>
            </w:tr>
          </w:tbl>
          <w:p w14:paraId="791EC53A" w14:textId="4FCE73DA" w:rsidR="007331E8" w:rsidRDefault="00E8455B" w:rsidP="004D4B2A">
            <w:r>
              <w:t xml:space="preserve">SAMPLE </w:t>
            </w:r>
            <w:r w:rsidR="001F4FEE">
              <w:t>DEV (</w:t>
            </w:r>
            <w:r>
              <w:t>NO ROUNDING TO 1 DP):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5463"/>
            </w:tblGrid>
            <w:tr w:rsidR="001F4FEE" w:rsidRPr="00E8455B" w14:paraId="674BC6F4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E29A71" w14:textId="2A062E61" w:rsidR="00E8455B" w:rsidRPr="00E8455B" w:rsidRDefault="00E8455B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Jan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5.285916</w:t>
                  </w:r>
                </w:p>
              </w:tc>
            </w:tr>
            <w:tr w:rsidR="001F4FEE" w:rsidRPr="00E8455B" w14:paraId="17A9364A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1C59AD" w14:textId="29D3D677" w:rsidR="00E8455B" w:rsidRPr="00E8455B" w:rsidRDefault="00E8455B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Feb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6.116281</w:t>
                  </w:r>
                </w:p>
              </w:tc>
            </w:tr>
            <w:tr w:rsidR="001F4FEE" w:rsidRPr="00E8455B" w14:paraId="4701113F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9472B3" w14:textId="0615A71E" w:rsidR="00E8455B" w:rsidRPr="00E8455B" w:rsidRDefault="00E8455B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Mar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5.028259</w:t>
                  </w:r>
                </w:p>
              </w:tc>
            </w:tr>
            <w:tr w:rsidR="001F4FEE" w:rsidRPr="00E8455B" w14:paraId="7A926160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FF7E06" w14:textId="06D01901" w:rsidR="00E8455B" w:rsidRPr="00E8455B" w:rsidRDefault="00E8455B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Apr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4.057084</w:t>
                  </w:r>
                </w:p>
              </w:tc>
            </w:tr>
            <w:tr w:rsidR="001F4FEE" w:rsidRPr="00E8455B" w14:paraId="320C3357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AE9EBA" w14:textId="2DC6994E" w:rsidR="00E8455B" w:rsidRPr="00E8455B" w:rsidRDefault="00E8455B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May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4.043386</w:t>
                  </w:r>
                </w:p>
              </w:tc>
            </w:tr>
            <w:tr w:rsidR="001F4FEE" w:rsidRPr="00E8455B" w14:paraId="260AC23C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1A6E6B" w14:textId="734A8F40" w:rsidR="00E8455B" w:rsidRPr="00E8455B" w:rsidRDefault="00E8455B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June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3.453936</w:t>
                  </w:r>
                </w:p>
              </w:tc>
            </w:tr>
            <w:tr w:rsidR="001F4FEE" w:rsidRPr="00E8455B" w14:paraId="399CFA93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CA3697" w14:textId="201B7193" w:rsidR="00E8455B" w:rsidRPr="00E8455B" w:rsidRDefault="00E8455B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July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4.010222</w:t>
                  </w:r>
                </w:p>
              </w:tc>
            </w:tr>
            <w:tr w:rsidR="001F4FEE" w:rsidRPr="00E8455B" w14:paraId="49A41296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45AA53" w14:textId="145B9C74" w:rsidR="00E8455B" w:rsidRPr="00E8455B" w:rsidRDefault="00E8455B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Aug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3.554401</w:t>
                  </w:r>
                </w:p>
              </w:tc>
            </w:tr>
            <w:tr w:rsidR="001F4FEE" w:rsidRPr="00E8455B" w14:paraId="1532E3AF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69D591" w14:textId="60891182" w:rsidR="00E8455B" w:rsidRPr="00E8455B" w:rsidRDefault="00E8455B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Sep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3.702668</w:t>
                  </w:r>
                </w:p>
              </w:tc>
            </w:tr>
            <w:tr w:rsidR="001F4FEE" w:rsidRPr="00E8455B" w14:paraId="561F5389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557967" w14:textId="43526999" w:rsidR="00E8455B" w:rsidRPr="00E8455B" w:rsidRDefault="00E8455B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Oct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4.24757</w:t>
                  </w:r>
                </w:p>
              </w:tc>
            </w:tr>
            <w:tr w:rsidR="001F4FEE" w:rsidRPr="00E8455B" w14:paraId="18AEA1A5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D496EC" w14:textId="2E6F7CF0" w:rsidR="00E8455B" w:rsidRPr="00E8455B" w:rsidRDefault="00E8455B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Nov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5.880684</w:t>
                  </w:r>
                </w:p>
              </w:tc>
            </w:tr>
            <w:tr w:rsidR="001F4FEE" w:rsidRPr="00E8455B" w14:paraId="75919D5F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7BFC79" w14:textId="07FA5843" w:rsidR="00E8455B" w:rsidRPr="00E8455B" w:rsidRDefault="00E8455B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Dec-</w:t>
                  </w:r>
                  <w:r w:rsidRPr="00E8455B"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  <w:t>5.069642</w:t>
                  </w:r>
                </w:p>
              </w:tc>
            </w:tr>
            <w:tr w:rsidR="001F4FEE" w:rsidRPr="00E8455B" w14:paraId="070A55A7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</w:tcPr>
                <w:p w14:paraId="2657540F" w14:textId="77777777" w:rsidR="001F4FEE" w:rsidRDefault="001F4FEE" w:rsidP="00E8455B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</w:p>
                <w:p w14:paraId="57D9A4BD" w14:textId="4E1FEA64" w:rsidR="001F4FEE" w:rsidRPr="00241C00" w:rsidRDefault="001F4FEE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EXPECTED OUTCOMES (ROUND TO 1 DP)</w:t>
                  </w:r>
                </w:p>
                <w:p w14:paraId="5AD71A06" w14:textId="77777777" w:rsidR="001F4FEE" w:rsidRPr="00241C00" w:rsidRDefault="001F4FEE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2016</w:t>
                  </w:r>
                </w:p>
                <w:p w14:paraId="50047CD1" w14:textId="09453E15" w:rsidR="001F4FEE" w:rsidRPr="00241C00" w:rsidRDefault="001F4FEE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January: Average temp:24.9degrees C, Sample dev:5.3</w:t>
                  </w:r>
                </w:p>
                <w:p w14:paraId="57353777" w14:textId="5927085A" w:rsidR="001F4FEE" w:rsidRPr="00241C00" w:rsidRDefault="001F4FEE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February: Average temp:24degrees C, Sample dev:6.1</w:t>
                  </w:r>
                </w:p>
                <w:p w14:paraId="2F9DAC65" w14:textId="240E1DF8" w:rsidR="001F4FEE" w:rsidRPr="00241C00" w:rsidRDefault="001F4FEE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March: Average temp:22.8degrees C, Sample dev:5</w:t>
                  </w:r>
                </w:p>
                <w:p w14:paraId="4EEB6234" w14:textId="41F18255" w:rsidR="001F4FEE" w:rsidRPr="00241C00" w:rsidRDefault="001F4FEE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April: Average temp:19.3degrees C, Sample dev:4.1</w:t>
                  </w:r>
                </w:p>
                <w:p w14:paraId="3723319E" w14:textId="0A3AFE5D" w:rsidR="001F4FEE" w:rsidRPr="00241C00" w:rsidRDefault="001F4FEE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May: Average temp:15degrees C, Sample dev:4</w:t>
                  </w:r>
                </w:p>
                <w:p w14:paraId="5C33543C" w14:textId="2799A982" w:rsidR="001F4FEE" w:rsidRPr="00241C00" w:rsidRDefault="001F4FEE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June: Average temp:13.3degrees C, Sample dev:3.5</w:t>
                  </w:r>
                </w:p>
                <w:p w14:paraId="383379D5" w14:textId="35ECC637" w:rsidR="001F4FEE" w:rsidRPr="00241C00" w:rsidRDefault="001F4FEE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July: Average temp:12.3degrees C, Sample dev:4</w:t>
                  </w:r>
                </w:p>
                <w:p w14:paraId="29D5B9C5" w14:textId="12F084B6" w:rsidR="001F4FEE" w:rsidRPr="00241C00" w:rsidRDefault="001F4FEE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August: Average temp:12.4degrees C, Sample dev:3.6</w:t>
                  </w:r>
                </w:p>
                <w:p w14:paraId="074488CC" w14:textId="134F9BB8" w:rsidR="001F4FEE" w:rsidRPr="00241C00" w:rsidRDefault="001F4FEE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September: Average temp:12.4degrees C, Sample dev:3.7</w:t>
                  </w:r>
                </w:p>
                <w:p w14:paraId="6B409F7F" w14:textId="382F8D22" w:rsidR="001F4FEE" w:rsidRPr="00241C00" w:rsidRDefault="001F4FEE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October: Average temp:15.6degrees C, Sample dev:4.2</w:t>
                  </w:r>
                </w:p>
                <w:p w14:paraId="2933BD7B" w14:textId="7683C19F" w:rsidR="001F4FEE" w:rsidRPr="00241C00" w:rsidRDefault="001F4FEE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November: Average temp:19.7degrees C, Sample dev:5.9</w:t>
                  </w:r>
                </w:p>
                <w:p w14:paraId="20BCD37E" w14:textId="73D11BE7" w:rsidR="001F4FEE" w:rsidRDefault="001F4FEE" w:rsidP="001F4FEE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  <w:r w:rsidRPr="00241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AU"/>
                    </w:rPr>
                    <w:t>December: Average temp:20.8degrees C, Sample dev:5.1</w:t>
                  </w:r>
                </w:p>
              </w:tc>
            </w:tr>
            <w:tr w:rsidR="001F4FEE" w:rsidRPr="00E8455B" w14:paraId="72C7C880" w14:textId="77777777" w:rsidTr="00E8455B">
              <w:trPr>
                <w:trHeight w:val="28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4F499C" w14:textId="77777777" w:rsidR="00E8455B" w:rsidRPr="00E8455B" w:rsidRDefault="00E8455B" w:rsidP="00E8455B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lang w:eastAsia="en-AU"/>
                    </w:rPr>
                  </w:pPr>
                </w:p>
              </w:tc>
            </w:tr>
          </w:tbl>
          <w:p w14:paraId="67B8358F" w14:textId="22C4F604" w:rsidR="00E8455B" w:rsidRDefault="00E8455B" w:rsidP="004D4B2A"/>
        </w:tc>
        <w:tc>
          <w:tcPr>
            <w:tcW w:w="0" w:type="auto"/>
            <w:shd w:val="clear" w:color="auto" w:fill="FBE4D5" w:themeFill="accent2" w:themeFillTint="33"/>
          </w:tcPr>
          <w:p w14:paraId="5FFD6C68" w14:textId="77777777" w:rsidR="007331E8" w:rsidRDefault="001F4FEE" w:rsidP="004D4B2A">
            <w:r>
              <w:t>FIGURE 4</w:t>
            </w:r>
          </w:p>
          <w:p w14:paraId="20EB9B99" w14:textId="64019B10" w:rsidR="001F4FEE" w:rsidRDefault="001F4FEE" w:rsidP="004D4B2A">
            <w:r>
              <w:t>FIGURE 5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09BCFE99" w14:textId="7D90AA60" w:rsidR="007331E8" w:rsidRDefault="001F4FEE" w:rsidP="004D4B2A">
            <w:r>
              <w:t>PASS</w:t>
            </w:r>
          </w:p>
        </w:tc>
      </w:tr>
      <w:tr w:rsidR="00671FA6" w14:paraId="10E9572E" w14:textId="77777777" w:rsidTr="00436C7A">
        <w:trPr>
          <w:trHeight w:val="1741"/>
        </w:trPr>
        <w:tc>
          <w:tcPr>
            <w:tcW w:w="0" w:type="auto"/>
            <w:shd w:val="clear" w:color="auto" w:fill="FBE4D5" w:themeFill="accent2" w:themeFillTint="33"/>
          </w:tcPr>
          <w:p w14:paraId="2C346DEA" w14:textId="33368624" w:rsidR="001F4FEE" w:rsidRDefault="001F4FEE" w:rsidP="004D4B2A">
            <w:r>
              <w:t>menuTwo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72697C93" w14:textId="5BDE1F3B" w:rsidR="001F4FEE" w:rsidRDefault="001F4FEE" w:rsidP="004D4B2A">
            <w:r>
              <w:t>To test that it output no data for that year.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042BE7E1" w14:textId="77777777" w:rsidR="001F4FEE" w:rsidRDefault="001F4FEE" w:rsidP="004D4B2A">
            <w:r>
              <w:t>menuTwo(DC)</w:t>
            </w:r>
          </w:p>
          <w:p w14:paraId="53DD1A0C" w14:textId="3581AE09" w:rsidR="001F4FEE" w:rsidRDefault="001F4FEE" w:rsidP="004D4B2A">
            <w:r>
              <w:t>year=2020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18A4CE04" w14:textId="77777777" w:rsidR="001F4FEE" w:rsidRPr="00241C00" w:rsidRDefault="001F4FEE" w:rsidP="001F4FEE">
            <w:pPr>
              <w:rPr>
                <w:b/>
                <w:bCs/>
              </w:rPr>
            </w:pPr>
            <w:r w:rsidRPr="00241C00">
              <w:rPr>
                <w:b/>
                <w:bCs/>
              </w:rPr>
              <w:t>2020</w:t>
            </w:r>
          </w:p>
          <w:p w14:paraId="05801D8A" w14:textId="30B81144" w:rsidR="001F4FEE" w:rsidRPr="00241C00" w:rsidRDefault="009049F3" w:rsidP="001F4FEE">
            <w:pPr>
              <w:rPr>
                <w:b/>
                <w:bCs/>
              </w:rPr>
            </w:pPr>
            <w:r w:rsidRPr="00241C00">
              <w:rPr>
                <w:b/>
                <w:bCs/>
              </w:rPr>
              <w:t>January: No</w:t>
            </w:r>
            <w:r w:rsidR="001F4FEE" w:rsidRPr="00241C00">
              <w:rPr>
                <w:b/>
                <w:bCs/>
              </w:rPr>
              <w:t xml:space="preserve"> Data</w:t>
            </w:r>
          </w:p>
          <w:p w14:paraId="1EF9DF72" w14:textId="67D1372B" w:rsidR="001F4FEE" w:rsidRPr="00241C00" w:rsidRDefault="009049F3" w:rsidP="001F4FEE">
            <w:pPr>
              <w:rPr>
                <w:b/>
                <w:bCs/>
              </w:rPr>
            </w:pPr>
            <w:r w:rsidRPr="00241C00">
              <w:rPr>
                <w:b/>
                <w:bCs/>
              </w:rPr>
              <w:t>February: No</w:t>
            </w:r>
            <w:r w:rsidR="001F4FEE" w:rsidRPr="00241C00">
              <w:rPr>
                <w:b/>
                <w:bCs/>
              </w:rPr>
              <w:t xml:space="preserve"> Data</w:t>
            </w:r>
          </w:p>
          <w:p w14:paraId="72FDE79C" w14:textId="47AB7D9F" w:rsidR="001F4FEE" w:rsidRPr="00241C00" w:rsidRDefault="009049F3" w:rsidP="001F4FEE">
            <w:pPr>
              <w:rPr>
                <w:b/>
                <w:bCs/>
              </w:rPr>
            </w:pPr>
            <w:r w:rsidRPr="00241C00">
              <w:rPr>
                <w:b/>
                <w:bCs/>
              </w:rPr>
              <w:t>March: No</w:t>
            </w:r>
            <w:r w:rsidR="001F4FEE" w:rsidRPr="00241C00">
              <w:rPr>
                <w:b/>
                <w:bCs/>
              </w:rPr>
              <w:t xml:space="preserve"> Data</w:t>
            </w:r>
          </w:p>
          <w:p w14:paraId="11AB4BA7" w14:textId="2E488CE0" w:rsidR="001F4FEE" w:rsidRPr="00241C00" w:rsidRDefault="009049F3" w:rsidP="001F4FEE">
            <w:pPr>
              <w:rPr>
                <w:b/>
                <w:bCs/>
              </w:rPr>
            </w:pPr>
            <w:r w:rsidRPr="00241C00">
              <w:rPr>
                <w:b/>
                <w:bCs/>
              </w:rPr>
              <w:t>April: No</w:t>
            </w:r>
            <w:r w:rsidR="001F4FEE" w:rsidRPr="00241C00">
              <w:rPr>
                <w:b/>
                <w:bCs/>
              </w:rPr>
              <w:t xml:space="preserve"> Data</w:t>
            </w:r>
          </w:p>
          <w:p w14:paraId="7382026F" w14:textId="39E43064" w:rsidR="001F4FEE" w:rsidRPr="00241C00" w:rsidRDefault="009049F3" w:rsidP="001F4FEE">
            <w:pPr>
              <w:rPr>
                <w:b/>
                <w:bCs/>
              </w:rPr>
            </w:pPr>
            <w:r w:rsidRPr="00241C00">
              <w:rPr>
                <w:b/>
                <w:bCs/>
              </w:rPr>
              <w:t>May: No</w:t>
            </w:r>
            <w:r w:rsidR="001F4FEE" w:rsidRPr="00241C00">
              <w:rPr>
                <w:b/>
                <w:bCs/>
              </w:rPr>
              <w:t xml:space="preserve"> Data</w:t>
            </w:r>
          </w:p>
          <w:p w14:paraId="5DA44213" w14:textId="59DB364D" w:rsidR="001F4FEE" w:rsidRPr="00241C00" w:rsidRDefault="009049F3" w:rsidP="001F4FEE">
            <w:pPr>
              <w:rPr>
                <w:b/>
                <w:bCs/>
              </w:rPr>
            </w:pPr>
            <w:r w:rsidRPr="00241C00">
              <w:rPr>
                <w:b/>
                <w:bCs/>
              </w:rPr>
              <w:t>June: No</w:t>
            </w:r>
            <w:r w:rsidR="001F4FEE" w:rsidRPr="00241C00">
              <w:rPr>
                <w:b/>
                <w:bCs/>
              </w:rPr>
              <w:t xml:space="preserve"> Data</w:t>
            </w:r>
          </w:p>
          <w:p w14:paraId="0187C685" w14:textId="2CDD15EE" w:rsidR="001F4FEE" w:rsidRPr="00241C00" w:rsidRDefault="009049F3" w:rsidP="001F4FEE">
            <w:pPr>
              <w:rPr>
                <w:b/>
                <w:bCs/>
              </w:rPr>
            </w:pPr>
            <w:r w:rsidRPr="00241C00">
              <w:rPr>
                <w:b/>
                <w:bCs/>
              </w:rPr>
              <w:t>July: No</w:t>
            </w:r>
            <w:r w:rsidR="001F4FEE" w:rsidRPr="00241C00">
              <w:rPr>
                <w:b/>
                <w:bCs/>
              </w:rPr>
              <w:t xml:space="preserve"> Data</w:t>
            </w:r>
          </w:p>
          <w:p w14:paraId="50D79A35" w14:textId="482BC1F4" w:rsidR="001F4FEE" w:rsidRPr="00241C00" w:rsidRDefault="009049F3" w:rsidP="001F4FEE">
            <w:pPr>
              <w:rPr>
                <w:b/>
                <w:bCs/>
              </w:rPr>
            </w:pPr>
            <w:r w:rsidRPr="00241C00">
              <w:rPr>
                <w:b/>
                <w:bCs/>
              </w:rPr>
              <w:t>August: No</w:t>
            </w:r>
            <w:r w:rsidR="001F4FEE" w:rsidRPr="00241C00">
              <w:rPr>
                <w:b/>
                <w:bCs/>
              </w:rPr>
              <w:t xml:space="preserve"> Data</w:t>
            </w:r>
          </w:p>
          <w:p w14:paraId="7A43BE71" w14:textId="53A9A6B4" w:rsidR="001F4FEE" w:rsidRPr="00241C00" w:rsidRDefault="009049F3" w:rsidP="001F4FEE">
            <w:pPr>
              <w:rPr>
                <w:b/>
                <w:bCs/>
              </w:rPr>
            </w:pPr>
            <w:r w:rsidRPr="00241C00">
              <w:rPr>
                <w:b/>
                <w:bCs/>
              </w:rPr>
              <w:t>September: No</w:t>
            </w:r>
            <w:r w:rsidR="001F4FEE" w:rsidRPr="00241C00">
              <w:rPr>
                <w:b/>
                <w:bCs/>
              </w:rPr>
              <w:t xml:space="preserve"> Data</w:t>
            </w:r>
          </w:p>
          <w:p w14:paraId="13EDDC88" w14:textId="45D5C389" w:rsidR="001F4FEE" w:rsidRPr="00241C00" w:rsidRDefault="009049F3" w:rsidP="001F4FEE">
            <w:pPr>
              <w:rPr>
                <w:b/>
                <w:bCs/>
              </w:rPr>
            </w:pPr>
            <w:r w:rsidRPr="00241C00">
              <w:rPr>
                <w:b/>
                <w:bCs/>
              </w:rPr>
              <w:t>October: No</w:t>
            </w:r>
            <w:r w:rsidR="001F4FEE" w:rsidRPr="00241C00">
              <w:rPr>
                <w:b/>
                <w:bCs/>
              </w:rPr>
              <w:t xml:space="preserve"> Data</w:t>
            </w:r>
          </w:p>
          <w:p w14:paraId="2731FB0A" w14:textId="74AF7EDD" w:rsidR="001F4FEE" w:rsidRPr="00241C00" w:rsidRDefault="009049F3" w:rsidP="001F4FEE">
            <w:pPr>
              <w:rPr>
                <w:b/>
                <w:bCs/>
              </w:rPr>
            </w:pPr>
            <w:r w:rsidRPr="00241C00">
              <w:rPr>
                <w:b/>
                <w:bCs/>
              </w:rPr>
              <w:t>November: No</w:t>
            </w:r>
            <w:r w:rsidR="001F4FEE" w:rsidRPr="00241C00">
              <w:rPr>
                <w:b/>
                <w:bCs/>
              </w:rPr>
              <w:t xml:space="preserve"> Data</w:t>
            </w:r>
          </w:p>
          <w:p w14:paraId="643D27EE" w14:textId="33F94131" w:rsidR="001F4FEE" w:rsidRDefault="009049F3" w:rsidP="001F4FEE">
            <w:r w:rsidRPr="00241C00">
              <w:rPr>
                <w:b/>
                <w:bCs/>
              </w:rPr>
              <w:t>December: No</w:t>
            </w:r>
            <w:r w:rsidR="001F4FEE" w:rsidRPr="00241C00">
              <w:rPr>
                <w:b/>
                <w:bCs/>
              </w:rPr>
              <w:t xml:space="preserve"> Data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1931D30B" w14:textId="7B14F741" w:rsidR="001F4FEE" w:rsidRDefault="001F4FEE" w:rsidP="004D4B2A">
            <w:r>
              <w:t>FIGURE 6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277A10F5" w14:textId="5F67E269" w:rsidR="001F4FEE" w:rsidRDefault="001F4FEE" w:rsidP="004D4B2A">
            <w:r>
              <w:t>PASS</w:t>
            </w:r>
          </w:p>
        </w:tc>
      </w:tr>
    </w:tbl>
    <w:p w14:paraId="1A30D08D" w14:textId="77777777" w:rsidR="00EE7621" w:rsidRDefault="00EE7621" w:rsidP="004D4B2A">
      <w:pPr>
        <w:sectPr w:rsidR="00EE7621" w:rsidSect="00436C7A">
          <w:pgSz w:w="23587" w:h="19562" w:orient="landscape" w:code="9"/>
          <w:pgMar w:top="720" w:right="720" w:bottom="720" w:left="720" w:header="709" w:footer="709" w:gutter="0"/>
          <w:cols w:space="708"/>
          <w:docGrid w:linePitch="360"/>
        </w:sectPr>
      </w:pPr>
    </w:p>
    <w:p w14:paraId="099E1F31" w14:textId="558D41C8" w:rsidR="00EE7621" w:rsidRPr="00EE7621" w:rsidRDefault="00EE7621" w:rsidP="004D4B2A">
      <w:pPr>
        <w:rPr>
          <w:b/>
          <w:bCs/>
          <w:noProof/>
        </w:rPr>
      </w:pPr>
      <w:r w:rsidRPr="00EE7621">
        <w:rPr>
          <w:b/>
          <w:bCs/>
          <w:noProof/>
        </w:rPr>
        <w:lastRenderedPageBreak/>
        <w:t>TEST MENU TWO:</w:t>
      </w:r>
    </w:p>
    <w:p w14:paraId="27217BB6" w14:textId="15D630B4" w:rsidR="00EE7621" w:rsidRPr="00EE7621" w:rsidRDefault="00EE7621" w:rsidP="004D4B2A">
      <w:pPr>
        <w:rPr>
          <w:color w:val="FF0000"/>
        </w:rPr>
      </w:pPr>
      <w:r w:rsidRPr="00EE7621">
        <w:rPr>
          <w:noProof/>
          <w:color w:val="FF0000"/>
        </w:rPr>
        <w:t>REFER:</w:t>
      </w:r>
      <w:r w:rsidRPr="00EE7621">
        <w:rPr>
          <w:color w:val="FF0000"/>
        </w:rPr>
        <w:t xml:space="preserve"> </w:t>
      </w:r>
      <w:r w:rsidRPr="00EE7621">
        <w:rPr>
          <w:noProof/>
          <w:color w:val="FF0000"/>
        </w:rPr>
        <w:t>Metdata-Jan-Dec2016 testing data file</w:t>
      </w:r>
    </w:p>
    <w:p w14:paraId="58EE58F0" w14:textId="77777777" w:rsidR="00EE7621" w:rsidRDefault="00EE7621" w:rsidP="004D4B2A"/>
    <w:p w14:paraId="2693FD64" w14:textId="77777777" w:rsidR="00EE7621" w:rsidRDefault="00EE7621" w:rsidP="00EE7621">
      <w:pPr>
        <w:keepNext/>
      </w:pPr>
      <w:r>
        <w:rPr>
          <w:noProof/>
        </w:rPr>
        <w:drawing>
          <wp:inline distT="0" distB="0" distL="0" distR="0" wp14:anchorId="2E2F5A4B" wp14:editId="317B4E7D">
            <wp:extent cx="3955123" cy="2415749"/>
            <wp:effectExtent l="0" t="0" r="7620" b="381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enutest2.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5123" cy="2415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CBB46" w14:textId="25BEAEDF" w:rsidR="00EE7621" w:rsidRDefault="00EE7621" w:rsidP="00EE7621">
      <w:pPr>
        <w:pStyle w:val="Caption"/>
      </w:pPr>
      <w:r>
        <w:t xml:space="preserve">Figure </w:t>
      </w:r>
      <w:r w:rsidR="007A6B8D">
        <w:fldChar w:fldCharType="begin"/>
      </w:r>
      <w:r w:rsidR="007A6B8D">
        <w:instrText xml:space="preserve"> SEQ Figure \* ARABIC </w:instrText>
      </w:r>
      <w:r w:rsidR="007A6B8D">
        <w:fldChar w:fldCharType="separate"/>
      </w:r>
      <w:r w:rsidR="008C4EEA">
        <w:rPr>
          <w:noProof/>
        </w:rPr>
        <w:t>4</w:t>
      </w:r>
      <w:r w:rsidR="007A6B8D">
        <w:rPr>
          <w:noProof/>
        </w:rPr>
        <w:fldChar w:fldCharType="end"/>
      </w:r>
    </w:p>
    <w:p w14:paraId="428CE0EC" w14:textId="0AA5FC58" w:rsidR="00EE7621" w:rsidRDefault="009049F3" w:rsidP="00EE7621">
      <w:pPr>
        <w:keepNext/>
      </w:pPr>
      <w:r>
        <w:rPr>
          <w:noProof/>
        </w:rPr>
        <w:drawing>
          <wp:inline distT="0" distB="0" distL="0" distR="0" wp14:anchorId="1CCE6CF9" wp14:editId="04836308">
            <wp:extent cx="4157133" cy="3362574"/>
            <wp:effectExtent l="0" t="0" r="0" b="0"/>
            <wp:docPr id="9" name="Picture 9" descr="A close up of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menutest2.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618" cy="3390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468B6" w14:textId="4DD61BE2" w:rsidR="00EE7621" w:rsidRDefault="00EE7621" w:rsidP="00EE7621">
      <w:pPr>
        <w:pStyle w:val="Caption"/>
      </w:pPr>
      <w:r>
        <w:t xml:space="preserve">Figure </w:t>
      </w:r>
      <w:r w:rsidR="007A6B8D">
        <w:fldChar w:fldCharType="begin"/>
      </w:r>
      <w:r w:rsidR="007A6B8D">
        <w:instrText xml:space="preserve"> SEQ Figure \* ARABIC </w:instrText>
      </w:r>
      <w:r w:rsidR="007A6B8D">
        <w:fldChar w:fldCharType="separate"/>
      </w:r>
      <w:r w:rsidR="008C4EEA">
        <w:rPr>
          <w:noProof/>
        </w:rPr>
        <w:t>5</w:t>
      </w:r>
      <w:r w:rsidR="007A6B8D">
        <w:rPr>
          <w:noProof/>
        </w:rPr>
        <w:fldChar w:fldCharType="end"/>
      </w:r>
    </w:p>
    <w:p w14:paraId="7CE271BF" w14:textId="77777777" w:rsidR="00EE7621" w:rsidRDefault="00EE7621" w:rsidP="00EE7621">
      <w:pPr>
        <w:keepNext/>
      </w:pPr>
      <w:r>
        <w:rPr>
          <w:noProof/>
        </w:rPr>
        <w:drawing>
          <wp:inline distT="0" distB="0" distL="0" distR="0" wp14:anchorId="6C690918" wp14:editId="45B21191">
            <wp:extent cx="3109229" cy="2400508"/>
            <wp:effectExtent l="0" t="0" r="0" b="0"/>
            <wp:docPr id="6" name="Picture 6" descr="A picture containing sitting, table, black, lapto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enutest2.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9229" cy="240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F9EC7" w14:textId="7EC01FE4" w:rsidR="004745A6" w:rsidRDefault="00EE7621" w:rsidP="00EE7621">
      <w:pPr>
        <w:pStyle w:val="Caption"/>
        <w:sectPr w:rsidR="004745A6" w:rsidSect="009049F3">
          <w:pgSz w:w="13438" w:h="17861" w:code="9"/>
          <w:pgMar w:top="720" w:right="720" w:bottom="720" w:left="720" w:header="709" w:footer="709" w:gutter="0"/>
          <w:cols w:space="708"/>
          <w:docGrid w:linePitch="360"/>
        </w:sectPr>
      </w:pPr>
      <w:r>
        <w:t xml:space="preserve">Figure </w:t>
      </w:r>
      <w:r w:rsidR="007A6B8D">
        <w:fldChar w:fldCharType="begin"/>
      </w:r>
      <w:r w:rsidR="007A6B8D">
        <w:instrText xml:space="preserve"> SEQ Figure \* ARABIC </w:instrText>
      </w:r>
      <w:r w:rsidR="007A6B8D">
        <w:fldChar w:fldCharType="separate"/>
      </w:r>
      <w:r w:rsidR="008C4EEA">
        <w:rPr>
          <w:noProof/>
        </w:rPr>
        <w:t>6</w:t>
      </w:r>
      <w:r w:rsidR="007A6B8D">
        <w:rPr>
          <w:noProof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0"/>
        <w:gridCol w:w="3670"/>
        <w:gridCol w:w="3671"/>
        <w:gridCol w:w="3671"/>
        <w:gridCol w:w="3671"/>
        <w:gridCol w:w="3671"/>
      </w:tblGrid>
      <w:tr w:rsidR="004745A6" w14:paraId="7544C590" w14:textId="77777777" w:rsidTr="004745A6">
        <w:tc>
          <w:tcPr>
            <w:tcW w:w="3670" w:type="dxa"/>
            <w:shd w:val="clear" w:color="auto" w:fill="ACB9CA" w:themeFill="text2" w:themeFillTint="66"/>
          </w:tcPr>
          <w:p w14:paraId="56560A0C" w14:textId="2D444E37" w:rsidR="004745A6" w:rsidRPr="004745A6" w:rsidRDefault="004745A6" w:rsidP="00EE7621">
            <w:pPr>
              <w:pStyle w:val="Caption"/>
              <w:rPr>
                <w:rFonts w:cstheme="minorHAnsi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4745A6">
              <w:rPr>
                <w:rFonts w:cstheme="minorHAnsi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lastRenderedPageBreak/>
              <w:t>TEST 3</w:t>
            </w:r>
          </w:p>
        </w:tc>
        <w:tc>
          <w:tcPr>
            <w:tcW w:w="3670" w:type="dxa"/>
            <w:shd w:val="clear" w:color="auto" w:fill="ACB9CA" w:themeFill="text2" w:themeFillTint="66"/>
          </w:tcPr>
          <w:p w14:paraId="3DCC5589" w14:textId="3FDCA097" w:rsidR="004745A6" w:rsidRPr="004745A6" w:rsidRDefault="004745A6" w:rsidP="00EE7621">
            <w:pPr>
              <w:pStyle w:val="Caption"/>
              <w:rPr>
                <w:rFonts w:cstheme="minorHAnsi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4745A6">
              <w:rPr>
                <w:rFonts w:cstheme="minorHAnsi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DESCRIPTION</w:t>
            </w:r>
          </w:p>
        </w:tc>
        <w:tc>
          <w:tcPr>
            <w:tcW w:w="3671" w:type="dxa"/>
            <w:shd w:val="clear" w:color="auto" w:fill="ACB9CA" w:themeFill="text2" w:themeFillTint="66"/>
          </w:tcPr>
          <w:p w14:paraId="62FA472D" w14:textId="64C13AD4" w:rsidR="004745A6" w:rsidRPr="004745A6" w:rsidRDefault="004745A6" w:rsidP="00EE7621">
            <w:pPr>
              <w:pStyle w:val="Caption"/>
              <w:rPr>
                <w:rFonts w:cstheme="minorHAnsi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4745A6">
              <w:rPr>
                <w:rFonts w:cstheme="minorHAnsi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ACTUAL TEST CALL</w:t>
            </w:r>
          </w:p>
        </w:tc>
        <w:tc>
          <w:tcPr>
            <w:tcW w:w="3671" w:type="dxa"/>
            <w:shd w:val="clear" w:color="auto" w:fill="ACB9CA" w:themeFill="text2" w:themeFillTint="66"/>
          </w:tcPr>
          <w:p w14:paraId="36898475" w14:textId="2FFF7158" w:rsidR="004745A6" w:rsidRPr="004745A6" w:rsidRDefault="004745A6" w:rsidP="00EE7621">
            <w:pPr>
              <w:pStyle w:val="Caption"/>
              <w:rPr>
                <w:rFonts w:cstheme="minorHAnsi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4745A6">
              <w:rPr>
                <w:rFonts w:cstheme="minorHAnsi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EXPECTED OUTCOMES</w:t>
            </w:r>
          </w:p>
        </w:tc>
        <w:tc>
          <w:tcPr>
            <w:tcW w:w="3671" w:type="dxa"/>
            <w:shd w:val="clear" w:color="auto" w:fill="ACB9CA" w:themeFill="text2" w:themeFillTint="66"/>
          </w:tcPr>
          <w:p w14:paraId="54AB40B0" w14:textId="2524C2FA" w:rsidR="004745A6" w:rsidRPr="004745A6" w:rsidRDefault="004745A6" w:rsidP="00EE7621">
            <w:pPr>
              <w:pStyle w:val="Caption"/>
              <w:rPr>
                <w:rFonts w:cstheme="minorHAnsi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4745A6">
              <w:rPr>
                <w:rFonts w:cstheme="minorHAnsi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PROGRAM OUTPUT</w:t>
            </w:r>
          </w:p>
        </w:tc>
        <w:tc>
          <w:tcPr>
            <w:tcW w:w="3671" w:type="dxa"/>
            <w:shd w:val="clear" w:color="auto" w:fill="ACB9CA" w:themeFill="text2" w:themeFillTint="66"/>
          </w:tcPr>
          <w:p w14:paraId="48DD8504" w14:textId="1F84DF4E" w:rsidR="004745A6" w:rsidRPr="004745A6" w:rsidRDefault="004745A6" w:rsidP="00EE7621">
            <w:pPr>
              <w:pStyle w:val="Caption"/>
              <w:rPr>
                <w:rFonts w:cstheme="minorHAnsi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4745A6">
              <w:rPr>
                <w:rFonts w:cstheme="minorHAnsi"/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SUCCESS (FAIL/PASS)</w:t>
            </w:r>
          </w:p>
        </w:tc>
      </w:tr>
      <w:tr w:rsidR="004745A6" w14:paraId="24B0CB91" w14:textId="77777777" w:rsidTr="004745A6">
        <w:tc>
          <w:tcPr>
            <w:tcW w:w="3670" w:type="dxa"/>
            <w:shd w:val="clear" w:color="auto" w:fill="FBE4D5" w:themeFill="accent2" w:themeFillTint="33"/>
          </w:tcPr>
          <w:p w14:paraId="6A5C20B8" w14:textId="1A67C8F5" w:rsidR="004745A6" w:rsidRPr="004745A6" w:rsidRDefault="004745A6" w:rsidP="00EE7621">
            <w:pPr>
              <w:pStyle w:val="Caption"/>
              <w:rPr>
                <w:i w:val="0"/>
                <w:iCs w:val="0"/>
                <w:color w:val="000000" w:themeColor="text1"/>
                <w:sz w:val="22"/>
                <w:szCs w:val="22"/>
              </w:rPr>
            </w:pPr>
            <w:r>
              <w:rPr>
                <w:i w:val="0"/>
                <w:iCs w:val="0"/>
                <w:color w:val="000000" w:themeColor="text1"/>
                <w:sz w:val="22"/>
                <w:szCs w:val="22"/>
              </w:rPr>
              <w:t>menuThree(DC)</w:t>
            </w:r>
          </w:p>
        </w:tc>
        <w:tc>
          <w:tcPr>
            <w:tcW w:w="3670" w:type="dxa"/>
            <w:shd w:val="clear" w:color="auto" w:fill="FBE4D5" w:themeFill="accent2" w:themeFillTint="33"/>
          </w:tcPr>
          <w:p w14:paraId="73E1BEF6" w14:textId="241AAEC7" w:rsidR="004745A6" w:rsidRPr="004745A6" w:rsidRDefault="004745A6" w:rsidP="00EE7621">
            <w:pPr>
              <w:pStyle w:val="Caption"/>
              <w:rPr>
                <w:i w:val="0"/>
                <w:iCs w:val="0"/>
                <w:color w:val="000000" w:themeColor="text1"/>
                <w:sz w:val="22"/>
                <w:szCs w:val="22"/>
              </w:rPr>
            </w:pPr>
            <w:r w:rsidRPr="004745A6">
              <w:rPr>
                <w:i w:val="0"/>
                <w:iCs w:val="0"/>
                <w:color w:val="000000" w:themeColor="text1"/>
                <w:sz w:val="22"/>
                <w:szCs w:val="22"/>
              </w:rPr>
              <w:t>This test will check if the menu Three calculates the total solar radiation correctly for each month of a given year.This test will ensure that there has no duplicates of data.</w:t>
            </w:r>
            <w:r w:rsidR="00864162">
              <w:rPr>
                <w:i w:val="0"/>
                <w:iCs w:val="0"/>
                <w:color w:val="000000" w:themeColor="text1"/>
                <w:sz w:val="22"/>
                <w:szCs w:val="22"/>
              </w:rPr>
              <w:t>if there is no data for a given month it is displayed as monthname:No data</w:t>
            </w:r>
          </w:p>
          <w:p w14:paraId="6B6012F9" w14:textId="1724F85E" w:rsidR="004745A6" w:rsidRPr="004745A6" w:rsidRDefault="004745A6" w:rsidP="004745A6">
            <w:pPr>
              <w:rPr>
                <w:color w:val="000000" w:themeColor="text1"/>
              </w:rPr>
            </w:pPr>
            <w:r w:rsidRPr="004745A6">
              <w:rPr>
                <w:color w:val="000000" w:themeColor="text1"/>
              </w:rPr>
              <w:t>(Only values that are &gt;=100 are read)</w:t>
            </w:r>
          </w:p>
        </w:tc>
        <w:tc>
          <w:tcPr>
            <w:tcW w:w="3671" w:type="dxa"/>
            <w:shd w:val="clear" w:color="auto" w:fill="FBE4D5" w:themeFill="accent2" w:themeFillTint="33"/>
          </w:tcPr>
          <w:p w14:paraId="225CF083" w14:textId="77777777" w:rsidR="004745A6" w:rsidRPr="004745A6" w:rsidRDefault="004745A6" w:rsidP="00EE7621">
            <w:pPr>
              <w:pStyle w:val="Caption"/>
              <w:rPr>
                <w:i w:val="0"/>
                <w:iCs w:val="0"/>
                <w:color w:val="000000" w:themeColor="text1"/>
                <w:sz w:val="22"/>
                <w:szCs w:val="22"/>
              </w:rPr>
            </w:pPr>
            <w:r w:rsidRPr="004745A6">
              <w:rPr>
                <w:i w:val="0"/>
                <w:iCs w:val="0"/>
                <w:color w:val="000000" w:themeColor="text1"/>
                <w:sz w:val="22"/>
                <w:szCs w:val="22"/>
              </w:rPr>
              <w:t>menuThree(DC)</w:t>
            </w:r>
          </w:p>
          <w:p w14:paraId="5FC4DC62" w14:textId="78BCC8FA" w:rsidR="004745A6" w:rsidRPr="004745A6" w:rsidRDefault="004745A6" w:rsidP="004745A6">
            <w:r>
              <w:t>year=2014</w:t>
            </w:r>
          </w:p>
        </w:tc>
        <w:tc>
          <w:tcPr>
            <w:tcW w:w="3671" w:type="dxa"/>
            <w:shd w:val="clear" w:color="auto" w:fill="FBE4D5" w:themeFill="accent2" w:themeFillTint="33"/>
          </w:tcPr>
          <w:p w14:paraId="1D21A096" w14:textId="77777777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2014</w:t>
            </w:r>
          </w:p>
          <w:p w14:paraId="2E1A5829" w14:textId="77777777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January:1.3kWh/m^2</w:t>
            </w:r>
          </w:p>
          <w:p w14:paraId="43B4E32D" w14:textId="77777777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February:No Data</w:t>
            </w:r>
          </w:p>
          <w:p w14:paraId="0D7C1DBA" w14:textId="77777777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March:183.5kWh/m^2</w:t>
            </w:r>
          </w:p>
          <w:p w14:paraId="6D8D1D05" w14:textId="77777777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April:137.4kWh/m^2</w:t>
            </w:r>
          </w:p>
          <w:p w14:paraId="599F2859" w14:textId="77777777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May:86.3kWh/m^2</w:t>
            </w:r>
          </w:p>
          <w:p w14:paraId="49DBCEF3" w14:textId="77777777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June:79.5kWh/m^2</w:t>
            </w:r>
          </w:p>
          <w:p w14:paraId="109F1A58" w14:textId="77777777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July:84.1kWh/m^2</w:t>
            </w:r>
          </w:p>
          <w:p w14:paraId="42C2622F" w14:textId="77777777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August:112.3kWh/m^2</w:t>
            </w:r>
          </w:p>
          <w:p w14:paraId="363D721A" w14:textId="77777777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September:145kWh/m^2</w:t>
            </w:r>
          </w:p>
          <w:p w14:paraId="6E4F1ECB" w14:textId="77777777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October:200.6kWh/m^2</w:t>
            </w:r>
          </w:p>
          <w:p w14:paraId="6C5D394B" w14:textId="77777777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November:220.1kWh/m^2</w:t>
            </w:r>
          </w:p>
          <w:p w14:paraId="1E47743E" w14:textId="4F6BF3A6" w:rsidR="004745A6" w:rsidRDefault="0053490A" w:rsidP="0053490A">
            <w:pPr>
              <w:pStyle w:val="Caption"/>
              <w:rPr>
                <w:i w:val="0"/>
                <w:iCs w:val="0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December:268.6kWh/m^2</w:t>
            </w:r>
          </w:p>
        </w:tc>
        <w:tc>
          <w:tcPr>
            <w:tcW w:w="3671" w:type="dxa"/>
            <w:shd w:val="clear" w:color="auto" w:fill="FBE4D5" w:themeFill="accent2" w:themeFillTint="33"/>
          </w:tcPr>
          <w:p w14:paraId="364343CB" w14:textId="2B3537C4" w:rsidR="004745A6" w:rsidRPr="0053490A" w:rsidRDefault="0053490A" w:rsidP="00EE7621">
            <w:pPr>
              <w:pStyle w:val="Caption"/>
              <w:rPr>
                <w:i w:val="0"/>
                <w:iCs w:val="0"/>
                <w:sz w:val="22"/>
                <w:szCs w:val="22"/>
              </w:rPr>
            </w:pPr>
            <w:r w:rsidRPr="0053490A">
              <w:rPr>
                <w:i w:val="0"/>
                <w:iCs w:val="0"/>
                <w:color w:val="000000" w:themeColor="text1"/>
                <w:sz w:val="22"/>
                <w:szCs w:val="22"/>
              </w:rPr>
              <w:t>FIGURE 7</w:t>
            </w:r>
          </w:p>
        </w:tc>
        <w:tc>
          <w:tcPr>
            <w:tcW w:w="3671" w:type="dxa"/>
            <w:shd w:val="clear" w:color="auto" w:fill="FBE4D5" w:themeFill="accent2" w:themeFillTint="33"/>
          </w:tcPr>
          <w:p w14:paraId="4D8C9158" w14:textId="7DB8C112" w:rsidR="004745A6" w:rsidRPr="0053490A" w:rsidRDefault="0053490A" w:rsidP="00EE7621">
            <w:pPr>
              <w:pStyle w:val="Caption"/>
              <w:rPr>
                <w:rFonts w:cstheme="minorHAnsi"/>
                <w:i w:val="0"/>
                <w:iCs w:val="0"/>
                <w:sz w:val="22"/>
                <w:szCs w:val="22"/>
              </w:rPr>
            </w:pPr>
            <w:r w:rsidRPr="0053490A">
              <w:rPr>
                <w:rFonts w:cstheme="minorHAnsi"/>
                <w:i w:val="0"/>
                <w:iCs w:val="0"/>
                <w:color w:val="000000" w:themeColor="text1"/>
                <w:sz w:val="22"/>
                <w:szCs w:val="22"/>
              </w:rPr>
              <w:t>PASS</w:t>
            </w:r>
          </w:p>
        </w:tc>
      </w:tr>
      <w:tr w:rsidR="004745A6" w14:paraId="2B4F2916" w14:textId="77777777" w:rsidTr="004745A6">
        <w:tc>
          <w:tcPr>
            <w:tcW w:w="3670" w:type="dxa"/>
            <w:shd w:val="clear" w:color="auto" w:fill="FBE4D5" w:themeFill="accent2" w:themeFillTint="33"/>
          </w:tcPr>
          <w:p w14:paraId="2D7E310D" w14:textId="29E428CD" w:rsidR="004745A6" w:rsidRPr="0053490A" w:rsidRDefault="0053490A" w:rsidP="00EE7621">
            <w:pPr>
              <w:pStyle w:val="Caption"/>
              <w:rPr>
                <w:i w:val="0"/>
                <w:iCs w:val="0"/>
                <w:color w:val="000000" w:themeColor="text1"/>
                <w:sz w:val="22"/>
                <w:szCs w:val="22"/>
              </w:rPr>
            </w:pPr>
            <w:r w:rsidRPr="0053490A">
              <w:rPr>
                <w:i w:val="0"/>
                <w:iCs w:val="0"/>
                <w:color w:val="000000" w:themeColor="text1"/>
                <w:sz w:val="22"/>
                <w:szCs w:val="22"/>
              </w:rPr>
              <w:t>menuThree(DC)</w:t>
            </w:r>
          </w:p>
        </w:tc>
        <w:tc>
          <w:tcPr>
            <w:tcW w:w="3670" w:type="dxa"/>
            <w:shd w:val="clear" w:color="auto" w:fill="FBE4D5" w:themeFill="accent2" w:themeFillTint="33"/>
          </w:tcPr>
          <w:p w14:paraId="5D2C7C1D" w14:textId="351F720E" w:rsidR="004745A6" w:rsidRPr="0053490A" w:rsidRDefault="0053490A" w:rsidP="00EE7621">
            <w:pPr>
              <w:pStyle w:val="Caption"/>
              <w:rPr>
                <w:i w:val="0"/>
                <w:iCs w:val="0"/>
                <w:color w:val="000000" w:themeColor="text1"/>
                <w:sz w:val="22"/>
                <w:szCs w:val="22"/>
              </w:rPr>
            </w:pPr>
            <w:r w:rsidRPr="0053490A">
              <w:rPr>
                <w:i w:val="0"/>
                <w:iCs w:val="0"/>
                <w:color w:val="000000" w:themeColor="text1"/>
                <w:sz w:val="22"/>
                <w:szCs w:val="22"/>
              </w:rPr>
              <w:t>Test that no data is output for a year that does not exists in the structure</w:t>
            </w:r>
          </w:p>
        </w:tc>
        <w:tc>
          <w:tcPr>
            <w:tcW w:w="3671" w:type="dxa"/>
            <w:shd w:val="clear" w:color="auto" w:fill="FBE4D5" w:themeFill="accent2" w:themeFillTint="33"/>
          </w:tcPr>
          <w:p w14:paraId="0EA24DD0" w14:textId="14FD91AE" w:rsidR="004745A6" w:rsidRPr="0053490A" w:rsidRDefault="0053490A" w:rsidP="00EE7621">
            <w:pPr>
              <w:pStyle w:val="Caption"/>
              <w:rPr>
                <w:i w:val="0"/>
                <w:iCs w:val="0"/>
                <w:color w:val="000000" w:themeColor="text1"/>
                <w:sz w:val="22"/>
                <w:szCs w:val="22"/>
              </w:rPr>
            </w:pPr>
            <w:r w:rsidRPr="0053490A">
              <w:rPr>
                <w:i w:val="0"/>
                <w:iCs w:val="0"/>
                <w:color w:val="000000" w:themeColor="text1"/>
                <w:sz w:val="22"/>
                <w:szCs w:val="22"/>
              </w:rPr>
              <w:t>Year=2019</w:t>
            </w:r>
          </w:p>
        </w:tc>
        <w:tc>
          <w:tcPr>
            <w:tcW w:w="3671" w:type="dxa"/>
            <w:shd w:val="clear" w:color="auto" w:fill="FBE4D5" w:themeFill="accent2" w:themeFillTint="33"/>
          </w:tcPr>
          <w:p w14:paraId="102A93D4" w14:textId="77777777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2019</w:t>
            </w:r>
          </w:p>
          <w:p w14:paraId="4C75D680" w14:textId="49975BBF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January: No Data</w:t>
            </w:r>
          </w:p>
          <w:p w14:paraId="5FB2C5F6" w14:textId="4EA78680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February: No Data</w:t>
            </w:r>
          </w:p>
          <w:p w14:paraId="686169EC" w14:textId="0BDFCDB8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March: No Data</w:t>
            </w:r>
          </w:p>
          <w:p w14:paraId="7C2970BA" w14:textId="23E3D0EE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April: No Data</w:t>
            </w:r>
          </w:p>
          <w:p w14:paraId="5CD68249" w14:textId="75D30011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May: No Data</w:t>
            </w:r>
          </w:p>
          <w:p w14:paraId="2C5107F5" w14:textId="3AB68290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June: No Data</w:t>
            </w:r>
          </w:p>
          <w:p w14:paraId="3BAB08E3" w14:textId="294FB6EF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July: No Data</w:t>
            </w:r>
          </w:p>
          <w:p w14:paraId="2B80BFDD" w14:textId="7229BB8C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August: No Data</w:t>
            </w:r>
          </w:p>
          <w:p w14:paraId="054D3B22" w14:textId="460CEA10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September: No Data</w:t>
            </w:r>
          </w:p>
          <w:p w14:paraId="7EE24384" w14:textId="787C398E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October: No Data</w:t>
            </w:r>
          </w:p>
          <w:p w14:paraId="494519AF" w14:textId="50B9034E" w:rsidR="0053490A" w:rsidRPr="00241C00" w:rsidRDefault="0053490A" w:rsidP="0053490A">
            <w:pPr>
              <w:pStyle w:val="Caption"/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November: No Data</w:t>
            </w:r>
          </w:p>
          <w:p w14:paraId="038FDFE9" w14:textId="64C0B7F4" w:rsidR="004745A6" w:rsidRDefault="0053490A" w:rsidP="0053490A">
            <w:pPr>
              <w:pStyle w:val="Caption"/>
              <w:rPr>
                <w:i w:val="0"/>
                <w:iCs w:val="0"/>
              </w:rPr>
            </w:pPr>
            <w:r w:rsidRPr="00241C00">
              <w:rPr>
                <w:b/>
                <w:bCs/>
                <w:i w:val="0"/>
                <w:iCs w:val="0"/>
                <w:color w:val="000000" w:themeColor="text1"/>
                <w:sz w:val="22"/>
                <w:szCs w:val="22"/>
              </w:rPr>
              <w:t>December: No Data</w:t>
            </w:r>
          </w:p>
        </w:tc>
        <w:tc>
          <w:tcPr>
            <w:tcW w:w="3671" w:type="dxa"/>
            <w:shd w:val="clear" w:color="auto" w:fill="FBE4D5" w:themeFill="accent2" w:themeFillTint="33"/>
          </w:tcPr>
          <w:p w14:paraId="418D9BBA" w14:textId="3D23FC44" w:rsidR="004745A6" w:rsidRPr="0053490A" w:rsidRDefault="0053490A" w:rsidP="00EE7621">
            <w:pPr>
              <w:pStyle w:val="Caption"/>
              <w:rPr>
                <w:i w:val="0"/>
                <w:iCs w:val="0"/>
                <w:color w:val="000000" w:themeColor="text1"/>
                <w:sz w:val="22"/>
                <w:szCs w:val="22"/>
              </w:rPr>
            </w:pPr>
            <w:r w:rsidRPr="0053490A">
              <w:rPr>
                <w:i w:val="0"/>
                <w:iCs w:val="0"/>
                <w:color w:val="000000" w:themeColor="text1"/>
                <w:sz w:val="22"/>
                <w:szCs w:val="22"/>
              </w:rPr>
              <w:t>FIGURE 8</w:t>
            </w:r>
          </w:p>
        </w:tc>
        <w:tc>
          <w:tcPr>
            <w:tcW w:w="3671" w:type="dxa"/>
            <w:shd w:val="clear" w:color="auto" w:fill="FBE4D5" w:themeFill="accent2" w:themeFillTint="33"/>
          </w:tcPr>
          <w:p w14:paraId="709BFD3E" w14:textId="2DCE212F" w:rsidR="004745A6" w:rsidRPr="0053490A" w:rsidRDefault="0053490A" w:rsidP="00EE7621">
            <w:pPr>
              <w:pStyle w:val="Caption"/>
              <w:rPr>
                <w:i w:val="0"/>
                <w:iCs w:val="0"/>
                <w:color w:val="000000" w:themeColor="text1"/>
                <w:sz w:val="22"/>
                <w:szCs w:val="22"/>
              </w:rPr>
            </w:pPr>
            <w:r w:rsidRPr="0053490A">
              <w:rPr>
                <w:i w:val="0"/>
                <w:iCs w:val="0"/>
                <w:color w:val="000000" w:themeColor="text1"/>
                <w:sz w:val="22"/>
                <w:szCs w:val="22"/>
              </w:rPr>
              <w:t>PASS</w:t>
            </w:r>
          </w:p>
        </w:tc>
      </w:tr>
    </w:tbl>
    <w:p w14:paraId="5B41FB60" w14:textId="4FC48BAF" w:rsidR="004D4B2A" w:rsidRPr="004745A6" w:rsidRDefault="004D4B2A" w:rsidP="00EE7621">
      <w:pPr>
        <w:pStyle w:val="Caption"/>
        <w:rPr>
          <w:i w:val="0"/>
          <w:iCs w:val="0"/>
        </w:rPr>
      </w:pPr>
    </w:p>
    <w:p w14:paraId="38DC78E3" w14:textId="77777777" w:rsidR="00E007B4" w:rsidRDefault="00E007B4" w:rsidP="004745A6">
      <w:pPr>
        <w:sectPr w:rsidR="00E007B4" w:rsidSect="004745A6">
          <w:pgSz w:w="23474" w:h="19562" w:orient="landscape" w:code="9"/>
          <w:pgMar w:top="720" w:right="720" w:bottom="720" w:left="720" w:header="709" w:footer="709" w:gutter="0"/>
          <w:cols w:space="708"/>
          <w:docGrid w:linePitch="360"/>
        </w:sectPr>
      </w:pPr>
    </w:p>
    <w:p w14:paraId="3E2B8D00" w14:textId="456A1389" w:rsidR="004745A6" w:rsidRDefault="00E007B4" w:rsidP="004745A6">
      <w:pPr>
        <w:rPr>
          <w:b/>
          <w:bCs/>
        </w:rPr>
      </w:pPr>
      <w:r w:rsidRPr="00E007B4">
        <w:rPr>
          <w:b/>
          <w:bCs/>
        </w:rPr>
        <w:lastRenderedPageBreak/>
        <w:t>PROGRAM OUTPUT:</w:t>
      </w:r>
      <w:r>
        <w:rPr>
          <w:b/>
          <w:bCs/>
        </w:rPr>
        <w:t>TEST3:</w:t>
      </w:r>
    </w:p>
    <w:p w14:paraId="117C574C" w14:textId="14922ACB" w:rsidR="00E007B4" w:rsidRPr="00E007B4" w:rsidRDefault="00E007B4" w:rsidP="004745A6">
      <w:r w:rsidRPr="00E007B4">
        <w:t>For this test it was hard to manually read through each file and month due to a huge amount of data.</w:t>
      </w:r>
    </w:p>
    <w:p w14:paraId="4DCD646D" w14:textId="77777777" w:rsidR="00E007B4" w:rsidRPr="00E007B4" w:rsidRDefault="00E007B4" w:rsidP="004745A6">
      <w:pPr>
        <w:rPr>
          <w:b/>
          <w:bCs/>
        </w:rPr>
      </w:pPr>
    </w:p>
    <w:p w14:paraId="7DE1CA76" w14:textId="77777777" w:rsidR="00E007B4" w:rsidRDefault="00E007B4" w:rsidP="00E007B4">
      <w:pPr>
        <w:keepNext/>
      </w:pPr>
      <w:r>
        <w:rPr>
          <w:noProof/>
        </w:rPr>
        <w:drawing>
          <wp:inline distT="0" distB="0" distL="0" distR="0" wp14:anchorId="120E2919" wp14:editId="367A1FA0">
            <wp:extent cx="3604572" cy="3977985"/>
            <wp:effectExtent l="0" t="0" r="0" b="3810"/>
            <wp:docPr id="10" name="Picture 10" descr="A close up of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menuTest3.0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572" cy="397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F7F08" w14:textId="4221DE61" w:rsidR="00E007B4" w:rsidRDefault="00E007B4" w:rsidP="00E007B4">
      <w:pPr>
        <w:pStyle w:val="Caption"/>
        <w:rPr>
          <w:noProof/>
        </w:rPr>
      </w:pPr>
      <w:r>
        <w:t xml:space="preserve">Figure </w:t>
      </w:r>
      <w:r w:rsidR="007A6B8D">
        <w:fldChar w:fldCharType="begin"/>
      </w:r>
      <w:r w:rsidR="007A6B8D">
        <w:instrText xml:space="preserve"> SEQ Figure \* ARABIC </w:instrText>
      </w:r>
      <w:r w:rsidR="007A6B8D">
        <w:fldChar w:fldCharType="separate"/>
      </w:r>
      <w:r w:rsidR="008C4EEA">
        <w:rPr>
          <w:noProof/>
        </w:rPr>
        <w:t>7</w:t>
      </w:r>
      <w:r w:rsidR="007A6B8D">
        <w:rPr>
          <w:noProof/>
        </w:rPr>
        <w:fldChar w:fldCharType="end"/>
      </w:r>
    </w:p>
    <w:p w14:paraId="06BB2587" w14:textId="77777777" w:rsidR="00E007B4" w:rsidRDefault="00E007B4" w:rsidP="00E007B4">
      <w:pPr>
        <w:keepNext/>
      </w:pPr>
      <w:r>
        <w:rPr>
          <w:noProof/>
        </w:rPr>
        <w:drawing>
          <wp:inline distT="0" distB="0" distL="0" distR="0" wp14:anchorId="5C5A9A74" wp14:editId="23D61938">
            <wp:extent cx="1470787" cy="2126164"/>
            <wp:effectExtent l="0" t="0" r="0" b="7620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menutest3.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787" cy="212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08B81" w14:textId="61B0CC2D" w:rsidR="004745A6" w:rsidRDefault="00E007B4" w:rsidP="00E007B4">
      <w:pPr>
        <w:pStyle w:val="Caption"/>
      </w:pPr>
      <w:r>
        <w:t xml:space="preserve">Figure </w:t>
      </w:r>
      <w:r w:rsidR="007A6B8D">
        <w:fldChar w:fldCharType="begin"/>
      </w:r>
      <w:r w:rsidR="007A6B8D">
        <w:instrText xml:space="preserve"> SEQ Figure \* ARABIC </w:instrText>
      </w:r>
      <w:r w:rsidR="007A6B8D">
        <w:fldChar w:fldCharType="separate"/>
      </w:r>
      <w:r w:rsidR="008C4EEA">
        <w:rPr>
          <w:noProof/>
        </w:rPr>
        <w:t>8</w:t>
      </w:r>
      <w:r w:rsidR="007A6B8D">
        <w:rPr>
          <w:noProof/>
        </w:rPr>
        <w:fldChar w:fldCharType="end"/>
      </w:r>
    </w:p>
    <w:p w14:paraId="3955A524" w14:textId="25AD3B02" w:rsidR="00BF3B1F" w:rsidRDefault="00BF3B1F" w:rsidP="00BF3B1F"/>
    <w:p w14:paraId="01BD88E8" w14:textId="5F39E334" w:rsidR="00BF3B1F" w:rsidRDefault="00BF3B1F" w:rsidP="00BF3B1F"/>
    <w:p w14:paraId="4ACE2134" w14:textId="60DC942A" w:rsidR="00BF3B1F" w:rsidRDefault="00BF3B1F" w:rsidP="00BF3B1F"/>
    <w:p w14:paraId="092D0C04" w14:textId="2032B97E" w:rsidR="00BF3B1F" w:rsidRDefault="00BF3B1F" w:rsidP="00BF3B1F"/>
    <w:p w14:paraId="5502C78D" w14:textId="66AE4F93" w:rsidR="00BF3B1F" w:rsidRDefault="00BF3B1F" w:rsidP="00BF3B1F"/>
    <w:p w14:paraId="482FB50F" w14:textId="6941E78C" w:rsidR="00BF3B1F" w:rsidRDefault="00BF3B1F" w:rsidP="00BF3B1F"/>
    <w:p w14:paraId="205CE3AB" w14:textId="2696C9A0" w:rsidR="00BF3B1F" w:rsidRDefault="00BF3B1F" w:rsidP="00BF3B1F"/>
    <w:p w14:paraId="01C1C2F0" w14:textId="0160336E" w:rsidR="00BF3B1F" w:rsidRDefault="00BF3B1F" w:rsidP="00BF3B1F"/>
    <w:p w14:paraId="62A1A5F4" w14:textId="6E686BCE" w:rsidR="00BF3B1F" w:rsidRDefault="00BF3B1F" w:rsidP="00BF3B1F"/>
    <w:p w14:paraId="36FCB9B1" w14:textId="186C9EE2" w:rsidR="00BF3B1F" w:rsidRDefault="00BF3B1F" w:rsidP="00BF3B1F"/>
    <w:p w14:paraId="469F62B2" w14:textId="77777777" w:rsidR="00BF3B1F" w:rsidRDefault="00BF3B1F" w:rsidP="00BF3B1F">
      <w:pPr>
        <w:sectPr w:rsidR="00BF3B1F" w:rsidSect="00E007B4">
          <w:pgSz w:w="13665" w:h="18598" w:code="9"/>
          <w:pgMar w:top="720" w:right="720" w:bottom="720" w:left="720" w:header="709" w:footer="709" w:gutter="0"/>
          <w:cols w:space="708"/>
          <w:docGrid w:linePitch="360"/>
        </w:sectPr>
      </w:pPr>
    </w:p>
    <w:tbl>
      <w:tblPr>
        <w:tblStyle w:val="TableGrid"/>
        <w:tblW w:w="18120" w:type="dxa"/>
        <w:tblLook w:val="04A0" w:firstRow="1" w:lastRow="0" w:firstColumn="1" w:lastColumn="0" w:noHBand="0" w:noVBand="1"/>
      </w:tblPr>
      <w:tblGrid>
        <w:gridCol w:w="1142"/>
        <w:gridCol w:w="9241"/>
        <w:gridCol w:w="1629"/>
        <w:gridCol w:w="2469"/>
        <w:gridCol w:w="1413"/>
        <w:gridCol w:w="2226"/>
      </w:tblGrid>
      <w:tr w:rsidR="00980849" w:rsidRPr="00380DFE" w14:paraId="653F568D" w14:textId="77777777" w:rsidTr="003F4F67">
        <w:trPr>
          <w:trHeight w:val="406"/>
        </w:trPr>
        <w:tc>
          <w:tcPr>
            <w:tcW w:w="0" w:type="auto"/>
            <w:shd w:val="clear" w:color="auto" w:fill="ACB9CA" w:themeFill="text2" w:themeFillTint="66"/>
          </w:tcPr>
          <w:p w14:paraId="02E495E7" w14:textId="322CC8B4" w:rsidR="00BF3B1F" w:rsidRPr="00380DFE" w:rsidRDefault="00BF3B1F" w:rsidP="00BF3B1F">
            <w:pPr>
              <w:rPr>
                <w:b/>
                <w:bCs/>
              </w:rPr>
            </w:pPr>
            <w:r w:rsidRPr="00380DFE">
              <w:rPr>
                <w:b/>
                <w:bCs/>
              </w:rPr>
              <w:lastRenderedPageBreak/>
              <w:t>TEST 4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1657782B" w14:textId="43302F0C" w:rsidR="00BF3B1F" w:rsidRPr="00380DFE" w:rsidRDefault="009E0D48" w:rsidP="00BF3B1F">
            <w:pPr>
              <w:rPr>
                <w:b/>
                <w:bCs/>
              </w:rPr>
            </w:pPr>
            <w:r w:rsidRPr="00380DFE">
              <w:rPr>
                <w:b/>
                <w:bCs/>
              </w:rPr>
              <w:t>DESCRIPTION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34A9B469" w14:textId="6C9AA1FB" w:rsidR="00BF3B1F" w:rsidRPr="00380DFE" w:rsidRDefault="009E0D48" w:rsidP="00BF3B1F">
            <w:pPr>
              <w:rPr>
                <w:b/>
                <w:bCs/>
              </w:rPr>
            </w:pPr>
            <w:r w:rsidRPr="00380DFE">
              <w:rPr>
                <w:b/>
                <w:bCs/>
              </w:rPr>
              <w:t>ACTUAL TEST CALL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6D7ADFC2" w14:textId="697A9950" w:rsidR="00BF3B1F" w:rsidRPr="00380DFE" w:rsidRDefault="009E0D48" w:rsidP="00BF3B1F">
            <w:pPr>
              <w:rPr>
                <w:b/>
                <w:bCs/>
              </w:rPr>
            </w:pPr>
            <w:r w:rsidRPr="00380DFE">
              <w:rPr>
                <w:b/>
                <w:bCs/>
              </w:rPr>
              <w:t>EXPECTED OUTCOMES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1DE6F77C" w14:textId="3B1C6C38" w:rsidR="00BF3B1F" w:rsidRPr="00380DFE" w:rsidRDefault="009E0D48" w:rsidP="00BF3B1F">
            <w:pPr>
              <w:rPr>
                <w:b/>
                <w:bCs/>
              </w:rPr>
            </w:pPr>
            <w:r w:rsidRPr="00380DFE">
              <w:rPr>
                <w:b/>
                <w:bCs/>
              </w:rPr>
              <w:t>PROGRAM OUTPUT</w:t>
            </w:r>
          </w:p>
        </w:tc>
        <w:tc>
          <w:tcPr>
            <w:tcW w:w="2226" w:type="dxa"/>
            <w:shd w:val="clear" w:color="auto" w:fill="ACB9CA" w:themeFill="text2" w:themeFillTint="66"/>
          </w:tcPr>
          <w:p w14:paraId="40B11A00" w14:textId="7327836C" w:rsidR="00BF3B1F" w:rsidRPr="00380DFE" w:rsidRDefault="009E0D48" w:rsidP="00BF3B1F">
            <w:pPr>
              <w:rPr>
                <w:b/>
                <w:bCs/>
              </w:rPr>
            </w:pPr>
            <w:r w:rsidRPr="00380DFE">
              <w:rPr>
                <w:b/>
                <w:bCs/>
              </w:rPr>
              <w:t>SUCCESS(PASS/FAIL)</w:t>
            </w:r>
          </w:p>
        </w:tc>
      </w:tr>
      <w:tr w:rsidR="00980849" w14:paraId="7C16BE40" w14:textId="77777777" w:rsidTr="003F4F67">
        <w:trPr>
          <w:trHeight w:val="8365"/>
        </w:trPr>
        <w:tc>
          <w:tcPr>
            <w:tcW w:w="0" w:type="auto"/>
            <w:shd w:val="clear" w:color="auto" w:fill="FBE4D5" w:themeFill="accent2" w:themeFillTint="33"/>
          </w:tcPr>
          <w:p w14:paraId="49E85649" w14:textId="5F0666D7" w:rsidR="00BF3B1F" w:rsidRDefault="00AE7F17" w:rsidP="00BF3B1F">
            <w:r>
              <w:t>menuFour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3F8BD82D" w14:textId="409D3660" w:rsidR="00BF3B1F" w:rsidRDefault="00AE7F17" w:rsidP="00BF3B1F">
            <w:r>
              <w:t xml:space="preserve">This test will check whether a WindTempSolar.csv is created and the correct data in inserted in the required </w:t>
            </w:r>
            <w:r w:rsidR="003F4F67">
              <w:t>format. If</w:t>
            </w:r>
            <w:r>
              <w:t xml:space="preserve"> no data for a particular month nothing is output for that </w:t>
            </w:r>
            <w:r w:rsidR="003F4F67">
              <w:t>month. No</w:t>
            </w:r>
            <w:r w:rsidR="00980849">
              <w:t xml:space="preserve"> </w:t>
            </w:r>
            <w:r w:rsidR="003F4F67">
              <w:t>conversion and rounding</w:t>
            </w:r>
            <w:r w:rsidR="00980849">
              <w:t xml:space="preserve"> was done in the expected output column for speed(multiply the value by 3.6 to confirm the correct output in km/h</w:t>
            </w:r>
            <w:r w:rsidR="003F41D3">
              <w:t>.</w:t>
            </w:r>
          </w:p>
          <w:p w14:paraId="7142FA0B" w14:textId="1B239806" w:rsidR="00AE7F17" w:rsidRDefault="00AE7F17" w:rsidP="00BF3B1F"/>
        </w:tc>
        <w:tc>
          <w:tcPr>
            <w:tcW w:w="0" w:type="auto"/>
            <w:shd w:val="clear" w:color="auto" w:fill="FBE4D5" w:themeFill="accent2" w:themeFillTint="33"/>
          </w:tcPr>
          <w:p w14:paraId="4563BF17" w14:textId="3F34FB07" w:rsidR="00BF3B1F" w:rsidRDefault="003F4F67" w:rsidP="00BF3B1F">
            <w:r>
              <w:t>menuFour</w:t>
            </w:r>
            <w:r w:rsidR="00AE7F17">
              <w:t>(DC)</w:t>
            </w:r>
          </w:p>
          <w:p w14:paraId="317F7BCC" w14:textId="0DBF1798" w:rsidR="00AE7F17" w:rsidRDefault="00AE7F17" w:rsidP="00BF3B1F">
            <w:r>
              <w:t>year=2007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0938BD3C" w14:textId="6BD7A164" w:rsidR="00750D0C" w:rsidRPr="006C03FB" w:rsidRDefault="00750D0C" w:rsidP="006C03FB">
            <w:pPr>
              <w:jc w:val="center"/>
              <w:rPr>
                <w:sz w:val="18"/>
                <w:szCs w:val="18"/>
              </w:rPr>
            </w:pPr>
            <w:r w:rsidRPr="006C03FB">
              <w:rPr>
                <w:sz w:val="18"/>
                <w:szCs w:val="18"/>
              </w:rPr>
              <w:t>AVG SPEED     SAMPLE DEV S</w:t>
            </w:r>
          </w:p>
          <w:tbl>
            <w:tblPr>
              <w:tblW w:w="2253" w:type="dxa"/>
              <w:jc w:val="center"/>
              <w:tblLook w:val="04A0" w:firstRow="1" w:lastRow="0" w:firstColumn="1" w:lastColumn="0" w:noHBand="0" w:noVBand="1"/>
            </w:tblPr>
            <w:tblGrid>
              <w:gridCol w:w="1248"/>
              <w:gridCol w:w="1005"/>
            </w:tblGrid>
            <w:tr w:rsidR="003F4F67" w:rsidRPr="006C03FB" w14:paraId="25D317FA" w14:textId="0FCD2D4E" w:rsidTr="003F4F67">
              <w:trPr>
                <w:trHeight w:val="216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22458E" w14:textId="642F3162" w:rsidR="006C03FB" w:rsidRPr="00750D0C" w:rsidRDefault="006C03FB" w:rsidP="006C03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Jan-</w:t>
                  </w:r>
                  <w:r w:rsidR="00750D0C"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6.229966</w:t>
                  </w:r>
                </w:p>
              </w:tc>
              <w:tc>
                <w:tcPr>
                  <w:tcW w:w="0" w:type="auto"/>
                  <w:vAlign w:val="bottom"/>
                </w:tcPr>
                <w:p w14:paraId="4D4FD1F1" w14:textId="36EC1D71" w:rsidR="00750D0C" w:rsidRPr="006C03FB" w:rsidRDefault="006C03FB" w:rsidP="006C03FB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Jan-</w:t>
                  </w:r>
                  <w:r w:rsidR="00750D0C"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3.015704</w:t>
                  </w:r>
                </w:p>
              </w:tc>
            </w:tr>
            <w:tr w:rsidR="003F4F67" w:rsidRPr="006C03FB" w14:paraId="261C9A0E" w14:textId="5096015A" w:rsidTr="003F4F67">
              <w:trPr>
                <w:trHeight w:val="216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3624AA" w14:textId="4181DB15" w:rsidR="00750D0C" w:rsidRPr="006C03FB" w:rsidRDefault="006C03FB" w:rsidP="006C03FB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Feb-</w:t>
                  </w:r>
                  <w:r w:rsidR="00750D0C"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6.552477</w:t>
                  </w:r>
                </w:p>
                <w:p w14:paraId="7E37397F" w14:textId="77777777" w:rsidR="006C03FB" w:rsidRPr="006C03FB" w:rsidRDefault="006C03FB" w:rsidP="006C03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Mar-No data</w:t>
                  </w:r>
                </w:p>
                <w:p w14:paraId="2E4B9EEC" w14:textId="158F5FE4" w:rsidR="006C03FB" w:rsidRPr="00750D0C" w:rsidRDefault="006C03FB" w:rsidP="006C03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Apr-No data</w:t>
                  </w:r>
                </w:p>
              </w:tc>
              <w:tc>
                <w:tcPr>
                  <w:tcW w:w="0" w:type="auto"/>
                  <w:vAlign w:val="bottom"/>
                </w:tcPr>
                <w:p w14:paraId="18F718A1" w14:textId="77777777" w:rsidR="00750D0C" w:rsidRPr="006C03FB" w:rsidRDefault="006C03FB" w:rsidP="006C03FB">
                  <w:pPr>
                    <w:spacing w:line="240" w:lineRule="auto"/>
                    <w:jc w:val="center"/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</w:pPr>
                  <w:r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Feb-</w:t>
                  </w:r>
                  <w:r w:rsidR="00750D0C"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3.333859</w:t>
                  </w:r>
                </w:p>
                <w:p w14:paraId="63176A53" w14:textId="77777777" w:rsidR="006C03FB" w:rsidRPr="006C03FB" w:rsidRDefault="006C03FB" w:rsidP="006C03FB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eastAsia="en-AU"/>
                    </w:rPr>
                    <w:t>Mar-No data</w:t>
                  </w:r>
                </w:p>
                <w:p w14:paraId="25BEC4D8" w14:textId="21152705" w:rsidR="006C03FB" w:rsidRPr="006C03FB" w:rsidRDefault="006C03FB" w:rsidP="006C03FB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eastAsia="en-AU"/>
                    </w:rPr>
                    <w:t>April-No data</w:t>
                  </w:r>
                </w:p>
              </w:tc>
            </w:tr>
            <w:tr w:rsidR="003F4F67" w:rsidRPr="006C03FB" w14:paraId="13615B6F" w14:textId="64DC352E" w:rsidTr="003F4F67">
              <w:trPr>
                <w:trHeight w:val="216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24EC827" w14:textId="49F93D8E" w:rsidR="00750D0C" w:rsidRPr="00750D0C" w:rsidRDefault="006C03FB" w:rsidP="006C03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May-</w:t>
                  </w:r>
                  <w:r w:rsidR="00750D0C"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1.85804</w:t>
                  </w:r>
                </w:p>
              </w:tc>
              <w:tc>
                <w:tcPr>
                  <w:tcW w:w="0" w:type="auto"/>
                  <w:vAlign w:val="bottom"/>
                </w:tcPr>
                <w:p w14:paraId="6EF1241D" w14:textId="74319533" w:rsidR="00750D0C" w:rsidRPr="006C03FB" w:rsidRDefault="006C03FB" w:rsidP="006C03FB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May-</w:t>
                  </w:r>
                  <w:r w:rsidR="00750D0C"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40.1639</w:t>
                  </w:r>
                </w:p>
              </w:tc>
            </w:tr>
            <w:tr w:rsidR="003F4F67" w:rsidRPr="006C03FB" w14:paraId="4D6F8E5E" w14:textId="7F25265F" w:rsidTr="003F4F67">
              <w:trPr>
                <w:trHeight w:val="216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FD6DF2" w14:textId="047FAF4A" w:rsidR="00750D0C" w:rsidRPr="00750D0C" w:rsidRDefault="006C03FB" w:rsidP="006C03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Jun-</w:t>
                  </w:r>
                  <w:r w:rsidR="00750D0C"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6.291204</w:t>
                  </w:r>
                </w:p>
              </w:tc>
              <w:tc>
                <w:tcPr>
                  <w:tcW w:w="0" w:type="auto"/>
                  <w:vAlign w:val="bottom"/>
                </w:tcPr>
                <w:p w14:paraId="4F3E040B" w14:textId="5DC7E2B0" w:rsidR="00750D0C" w:rsidRPr="006C03FB" w:rsidRDefault="006C03FB" w:rsidP="006C03FB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June-</w:t>
                  </w:r>
                  <w:r w:rsidR="00750D0C"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3.335582</w:t>
                  </w:r>
                </w:p>
              </w:tc>
            </w:tr>
            <w:tr w:rsidR="003F4F67" w:rsidRPr="006C03FB" w14:paraId="0D359458" w14:textId="16880108" w:rsidTr="003F4F67">
              <w:trPr>
                <w:trHeight w:val="216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B5817E" w14:textId="248C0048" w:rsidR="00750D0C" w:rsidRPr="00750D0C" w:rsidRDefault="006C03FB" w:rsidP="006C03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Jul-</w:t>
                  </w:r>
                  <w:r w:rsidR="00750D0C"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6.887321</w:t>
                  </w:r>
                </w:p>
              </w:tc>
              <w:tc>
                <w:tcPr>
                  <w:tcW w:w="0" w:type="auto"/>
                  <w:vAlign w:val="bottom"/>
                </w:tcPr>
                <w:p w14:paraId="7A9C5AE8" w14:textId="1CF29D85" w:rsidR="00750D0C" w:rsidRPr="006C03FB" w:rsidRDefault="006C03FB" w:rsidP="006C03FB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July-</w:t>
                  </w:r>
                  <w:r w:rsidR="00750D0C"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4.110079</w:t>
                  </w:r>
                </w:p>
              </w:tc>
            </w:tr>
            <w:tr w:rsidR="003F4F67" w:rsidRPr="006C03FB" w14:paraId="270AB561" w14:textId="6AC0B07C" w:rsidTr="003F4F67">
              <w:trPr>
                <w:trHeight w:val="216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B88B814" w14:textId="62F40584" w:rsidR="00750D0C" w:rsidRPr="00750D0C" w:rsidRDefault="006C03FB" w:rsidP="006C03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Aug-</w:t>
                  </w:r>
                  <w:r w:rsidR="00750D0C"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5.429211</w:t>
                  </w:r>
                </w:p>
              </w:tc>
              <w:tc>
                <w:tcPr>
                  <w:tcW w:w="0" w:type="auto"/>
                  <w:vAlign w:val="bottom"/>
                </w:tcPr>
                <w:p w14:paraId="7D3F7C2E" w14:textId="0C3D776E" w:rsidR="00750D0C" w:rsidRPr="006C03FB" w:rsidRDefault="006C03FB" w:rsidP="006C03FB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Aug-</w:t>
                  </w:r>
                  <w:r w:rsidR="00750D0C"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3.842975</w:t>
                  </w:r>
                </w:p>
              </w:tc>
            </w:tr>
            <w:tr w:rsidR="003F4F67" w:rsidRPr="006C03FB" w14:paraId="19CD1DD8" w14:textId="1D8C5F6E" w:rsidTr="003F4F67">
              <w:trPr>
                <w:trHeight w:val="216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DD031B" w14:textId="71528B1C" w:rsidR="00750D0C" w:rsidRPr="00750D0C" w:rsidRDefault="006C03FB" w:rsidP="006C03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Sep-</w:t>
                  </w:r>
                  <w:r w:rsidR="00750D0C"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5.563657</w:t>
                  </w:r>
                </w:p>
              </w:tc>
              <w:tc>
                <w:tcPr>
                  <w:tcW w:w="0" w:type="auto"/>
                  <w:vAlign w:val="bottom"/>
                </w:tcPr>
                <w:p w14:paraId="2D35CD30" w14:textId="220E8B75" w:rsidR="00750D0C" w:rsidRPr="006C03FB" w:rsidRDefault="006C03FB" w:rsidP="006C03FB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Sept-</w:t>
                  </w:r>
                  <w:r w:rsidR="00750D0C"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3.975338</w:t>
                  </w:r>
                </w:p>
              </w:tc>
            </w:tr>
            <w:tr w:rsidR="003F4F67" w:rsidRPr="006C03FB" w14:paraId="0000B6C7" w14:textId="137C01C8" w:rsidTr="003F4F67">
              <w:trPr>
                <w:trHeight w:val="216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FEA4AF" w14:textId="4AB7C342" w:rsidR="00750D0C" w:rsidRPr="00750D0C" w:rsidRDefault="006C03FB" w:rsidP="006C03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Oct-</w:t>
                  </w:r>
                  <w:r w:rsidR="00750D0C"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5.495738</w:t>
                  </w:r>
                </w:p>
              </w:tc>
              <w:tc>
                <w:tcPr>
                  <w:tcW w:w="0" w:type="auto"/>
                  <w:vAlign w:val="bottom"/>
                </w:tcPr>
                <w:p w14:paraId="175D102E" w14:textId="2C06B82F" w:rsidR="00750D0C" w:rsidRPr="006C03FB" w:rsidRDefault="006C03FB" w:rsidP="006C03FB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Oct-</w:t>
                  </w:r>
                  <w:r w:rsidR="00750D0C"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3.282469</w:t>
                  </w:r>
                </w:p>
              </w:tc>
            </w:tr>
            <w:tr w:rsidR="003F4F67" w:rsidRPr="006C03FB" w14:paraId="1A6A0CB1" w14:textId="55D7B44A" w:rsidTr="003F4F67">
              <w:trPr>
                <w:trHeight w:val="216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670A4AB" w14:textId="214011D3" w:rsidR="00750D0C" w:rsidRPr="00750D0C" w:rsidRDefault="006C03FB" w:rsidP="006C03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Nov-</w:t>
                  </w:r>
                  <w:r w:rsidR="00750D0C"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6.271065</w:t>
                  </w:r>
                </w:p>
              </w:tc>
              <w:tc>
                <w:tcPr>
                  <w:tcW w:w="0" w:type="auto"/>
                  <w:vAlign w:val="bottom"/>
                </w:tcPr>
                <w:p w14:paraId="4F2C6C53" w14:textId="12250B79" w:rsidR="00750D0C" w:rsidRPr="006C03FB" w:rsidRDefault="006C03FB" w:rsidP="006C03FB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Nov-</w:t>
                  </w:r>
                  <w:r w:rsidR="00750D0C"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2.834951</w:t>
                  </w:r>
                </w:p>
              </w:tc>
            </w:tr>
            <w:tr w:rsidR="003F4F67" w:rsidRPr="006C03FB" w14:paraId="47560116" w14:textId="3DDAF2B0" w:rsidTr="003F4F67">
              <w:trPr>
                <w:trHeight w:val="216"/>
                <w:jc w:val="center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759806" w14:textId="17543C06" w:rsidR="00750D0C" w:rsidRPr="00750D0C" w:rsidRDefault="006C03FB" w:rsidP="006C03F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Dec-</w:t>
                  </w:r>
                  <w:r w:rsidR="00750D0C"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6.770057</w:t>
                  </w:r>
                </w:p>
              </w:tc>
              <w:tc>
                <w:tcPr>
                  <w:tcW w:w="0" w:type="auto"/>
                  <w:vAlign w:val="bottom"/>
                </w:tcPr>
                <w:p w14:paraId="139D1B16" w14:textId="4CE9AB9C" w:rsidR="00750D0C" w:rsidRPr="006C03FB" w:rsidRDefault="006C03FB" w:rsidP="006C03FB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eastAsia="en-AU"/>
                    </w:rPr>
                  </w:pPr>
                  <w:r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Dec-</w:t>
                  </w:r>
                  <w:r w:rsidR="00750D0C" w:rsidRPr="006C03FB">
                    <w:rPr>
                      <w:rFonts w:ascii="Calibri" w:hAnsi="Calibri" w:cs="Calibri"/>
                      <w:color w:val="000000"/>
                      <w:sz w:val="18"/>
                      <w:szCs w:val="18"/>
                    </w:rPr>
                    <w:t>3.051257</w:t>
                  </w:r>
                </w:p>
              </w:tc>
            </w:tr>
          </w:tbl>
          <w:p w14:paraId="1173996E" w14:textId="188FB454" w:rsidR="00BF3B1F" w:rsidRPr="00145A75" w:rsidRDefault="006C03FB" w:rsidP="00BF3B1F">
            <w:pPr>
              <w:rPr>
                <w:sz w:val="18"/>
                <w:szCs w:val="18"/>
              </w:rPr>
            </w:pPr>
            <w:r w:rsidRPr="00145A75">
              <w:rPr>
                <w:sz w:val="18"/>
                <w:szCs w:val="18"/>
              </w:rPr>
              <w:t>AVG TEMP   SAMPLE DEV</w:t>
            </w:r>
          </w:p>
          <w:tbl>
            <w:tblPr>
              <w:tblW w:w="1916" w:type="dxa"/>
              <w:tblInd w:w="1" w:type="dxa"/>
              <w:tblLook w:val="04A0" w:firstRow="1" w:lastRow="0" w:firstColumn="1" w:lastColumn="0" w:noHBand="0" w:noVBand="1"/>
            </w:tblPr>
            <w:tblGrid>
              <w:gridCol w:w="958"/>
              <w:gridCol w:w="958"/>
            </w:tblGrid>
            <w:tr w:rsidR="00750D0C" w:rsidRPr="00750D0C" w14:paraId="5AF44680" w14:textId="77777777" w:rsidTr="003F4F67">
              <w:trPr>
                <w:trHeight w:val="216"/>
              </w:trPr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4155C1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21.9808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83878F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5.955951</w:t>
                  </w:r>
                </w:p>
              </w:tc>
            </w:tr>
            <w:tr w:rsidR="00750D0C" w:rsidRPr="00750D0C" w14:paraId="153B484B" w14:textId="77777777" w:rsidTr="003F4F67">
              <w:trPr>
                <w:trHeight w:val="216"/>
              </w:trPr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6395C3" w14:textId="77777777" w:rsidR="00750D0C" w:rsidRPr="00145A75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22.96137</w:t>
                  </w:r>
                </w:p>
                <w:p w14:paraId="4BF91914" w14:textId="77777777" w:rsidR="006C03FB" w:rsidRPr="00145A75" w:rsidRDefault="006C03FB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145A75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No data</w:t>
                  </w:r>
                </w:p>
                <w:p w14:paraId="68417643" w14:textId="62FA5A87" w:rsidR="006C03FB" w:rsidRPr="00750D0C" w:rsidRDefault="006C03FB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145A75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No data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D6DF20" w14:textId="77777777" w:rsidR="00750D0C" w:rsidRPr="00145A75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5.157735</w:t>
                  </w:r>
                </w:p>
                <w:p w14:paraId="624433E0" w14:textId="77777777" w:rsidR="006C03FB" w:rsidRPr="00145A75" w:rsidRDefault="006C03FB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145A75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No data</w:t>
                  </w:r>
                </w:p>
                <w:p w14:paraId="3262D968" w14:textId="78F8056E" w:rsidR="006C03FB" w:rsidRPr="00750D0C" w:rsidRDefault="006C03FB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145A75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No data</w:t>
                  </w:r>
                </w:p>
              </w:tc>
            </w:tr>
            <w:tr w:rsidR="00750D0C" w:rsidRPr="00750D0C" w14:paraId="329A24A4" w14:textId="77777777" w:rsidTr="003F4F67">
              <w:trPr>
                <w:trHeight w:val="216"/>
              </w:trPr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E513319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13.1528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C22155C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4.151754</w:t>
                  </w:r>
                </w:p>
              </w:tc>
            </w:tr>
            <w:tr w:rsidR="00750D0C" w:rsidRPr="00750D0C" w14:paraId="4FF1B357" w14:textId="77777777" w:rsidTr="003F4F67">
              <w:trPr>
                <w:trHeight w:val="216"/>
              </w:trPr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7C8696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14.05202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A440E9E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3.754605</w:t>
                  </w:r>
                </w:p>
              </w:tc>
            </w:tr>
            <w:tr w:rsidR="00750D0C" w:rsidRPr="00750D0C" w14:paraId="6AF4619B" w14:textId="77777777" w:rsidTr="003F4F67">
              <w:trPr>
                <w:trHeight w:val="216"/>
              </w:trPr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79F8AF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461084" w14:textId="77777777" w:rsidR="00750D0C" w:rsidRPr="00750D0C" w:rsidRDefault="00750D0C" w:rsidP="00750D0C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eastAsia="en-AU"/>
                    </w:rPr>
                  </w:pPr>
                </w:p>
              </w:tc>
            </w:tr>
            <w:tr w:rsidR="00750D0C" w:rsidRPr="00750D0C" w14:paraId="6BCD2082" w14:textId="77777777" w:rsidTr="003F4F67">
              <w:trPr>
                <w:trHeight w:val="216"/>
              </w:trPr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51665A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14.51619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D06C08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3.214084</w:t>
                  </w:r>
                </w:p>
              </w:tc>
            </w:tr>
            <w:tr w:rsidR="00750D0C" w:rsidRPr="00750D0C" w14:paraId="50608251" w14:textId="77777777" w:rsidTr="003F4F67">
              <w:trPr>
                <w:trHeight w:val="216"/>
              </w:trPr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64FE82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13.8338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848EA1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3.949091</w:t>
                  </w:r>
                </w:p>
              </w:tc>
            </w:tr>
            <w:tr w:rsidR="00750D0C" w:rsidRPr="00750D0C" w14:paraId="554F1753" w14:textId="77777777" w:rsidTr="003F4F67">
              <w:trPr>
                <w:trHeight w:val="216"/>
              </w:trPr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1743060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14.54816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708947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3.727989</w:t>
                  </w:r>
                </w:p>
              </w:tc>
            </w:tr>
            <w:tr w:rsidR="00750D0C" w:rsidRPr="00750D0C" w14:paraId="7FB8CFC6" w14:textId="77777777" w:rsidTr="003F4F67">
              <w:trPr>
                <w:trHeight w:val="216"/>
              </w:trPr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63E9D46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16.04844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246EBB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4.3948</w:t>
                  </w:r>
                </w:p>
              </w:tc>
            </w:tr>
            <w:tr w:rsidR="00750D0C" w:rsidRPr="00750D0C" w14:paraId="2E2AC810" w14:textId="77777777" w:rsidTr="003F4F67">
              <w:trPr>
                <w:trHeight w:val="216"/>
              </w:trPr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07E8F2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20.50953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807C3A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5.399231</w:t>
                  </w:r>
                </w:p>
              </w:tc>
            </w:tr>
            <w:tr w:rsidR="00750D0C" w:rsidRPr="00750D0C" w14:paraId="32C7250F" w14:textId="77777777" w:rsidTr="003F4F67">
              <w:trPr>
                <w:trHeight w:val="216"/>
              </w:trPr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49E58E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20.68047</w:t>
                  </w:r>
                </w:p>
              </w:tc>
              <w:tc>
                <w:tcPr>
                  <w:tcW w:w="95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F846F6" w14:textId="77777777" w:rsidR="00750D0C" w:rsidRPr="00750D0C" w:rsidRDefault="00750D0C" w:rsidP="00750D0C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</w:pPr>
                  <w:r w:rsidRPr="00750D0C">
                    <w:rPr>
                      <w:rFonts w:ascii="Calibri" w:eastAsia="Times New Roman" w:hAnsi="Calibri" w:cs="Calibri"/>
                      <w:color w:val="000000"/>
                      <w:sz w:val="18"/>
                      <w:szCs w:val="18"/>
                      <w:lang w:eastAsia="en-AU"/>
                    </w:rPr>
                    <w:t>5.821014</w:t>
                  </w:r>
                </w:p>
              </w:tc>
            </w:tr>
          </w:tbl>
          <w:p w14:paraId="02BD0812" w14:textId="1BCFE43C" w:rsidR="00750D0C" w:rsidRDefault="00750D0C" w:rsidP="00BF3B1F"/>
        </w:tc>
        <w:tc>
          <w:tcPr>
            <w:tcW w:w="0" w:type="auto"/>
            <w:shd w:val="clear" w:color="auto" w:fill="FBE4D5" w:themeFill="accent2" w:themeFillTint="33"/>
          </w:tcPr>
          <w:p w14:paraId="28EB4E8B" w14:textId="59F6DA34" w:rsidR="00BF3B1F" w:rsidRDefault="00A22B88" w:rsidP="00BF3B1F">
            <w:r>
              <w:t>FIGURE 9</w:t>
            </w:r>
          </w:p>
        </w:tc>
        <w:tc>
          <w:tcPr>
            <w:tcW w:w="2226" w:type="dxa"/>
            <w:shd w:val="clear" w:color="auto" w:fill="FBE4D5" w:themeFill="accent2" w:themeFillTint="33"/>
          </w:tcPr>
          <w:p w14:paraId="6630E038" w14:textId="696C3B1E" w:rsidR="00BF3B1F" w:rsidRDefault="00A22B88" w:rsidP="00BF3B1F">
            <w:r>
              <w:t>PASS</w:t>
            </w:r>
          </w:p>
        </w:tc>
      </w:tr>
      <w:tr w:rsidR="00980849" w14:paraId="301D492A" w14:textId="77777777" w:rsidTr="003F4F67">
        <w:trPr>
          <w:trHeight w:val="605"/>
        </w:trPr>
        <w:tc>
          <w:tcPr>
            <w:tcW w:w="0" w:type="auto"/>
            <w:shd w:val="clear" w:color="auto" w:fill="FBE4D5" w:themeFill="accent2" w:themeFillTint="33"/>
          </w:tcPr>
          <w:p w14:paraId="0F8D8B66" w14:textId="3DFE1EE9" w:rsidR="00BF3B1F" w:rsidRDefault="00380DFE" w:rsidP="00BF3B1F">
            <w:r>
              <w:t>menuFour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44297C21" w14:textId="0AAA6086" w:rsidR="00BF3B1F" w:rsidRDefault="00380DFE" w:rsidP="00BF3B1F">
            <w:r>
              <w:t>This test will check If no data is for a particular year the correct output is displayed.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127B0081" w14:textId="77777777" w:rsidR="00BF3B1F" w:rsidRDefault="00380DFE" w:rsidP="00BF3B1F">
            <w:r>
              <w:t>menuFour(DC)</w:t>
            </w:r>
          </w:p>
          <w:p w14:paraId="068BE10C" w14:textId="5F290010" w:rsidR="00380DFE" w:rsidRDefault="00380DFE" w:rsidP="00BF3B1F">
            <w:r>
              <w:t>year=2020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1A5B21E5" w14:textId="77777777" w:rsidR="00380DFE" w:rsidRPr="00241C00" w:rsidRDefault="00380DFE" w:rsidP="00BF3B1F">
            <w:pPr>
              <w:rPr>
                <w:b/>
                <w:bCs/>
              </w:rPr>
            </w:pPr>
            <w:r w:rsidRPr="00241C00">
              <w:rPr>
                <w:b/>
                <w:bCs/>
              </w:rPr>
              <w:t>2020</w:t>
            </w:r>
          </w:p>
          <w:p w14:paraId="3F4541C8" w14:textId="4A46D799" w:rsidR="00380DFE" w:rsidRDefault="00380DFE" w:rsidP="00BF3B1F">
            <w:r w:rsidRPr="00241C00">
              <w:rPr>
                <w:b/>
                <w:bCs/>
              </w:rPr>
              <w:t>No data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565D650D" w14:textId="09D90461" w:rsidR="00145A75" w:rsidRDefault="000311D3" w:rsidP="00BF3B1F">
            <w:r>
              <w:t>FIGURE 10</w:t>
            </w:r>
          </w:p>
          <w:p w14:paraId="4FA6A953" w14:textId="514EC80C" w:rsidR="00BF3B1F" w:rsidRDefault="00380DFE" w:rsidP="00BF3B1F">
            <w:r>
              <w:t>2020</w:t>
            </w:r>
          </w:p>
          <w:p w14:paraId="5EF966E1" w14:textId="24A62F8D" w:rsidR="00380DFE" w:rsidRDefault="00380DFE" w:rsidP="00BF3B1F">
            <w:r>
              <w:t>No data</w:t>
            </w:r>
          </w:p>
        </w:tc>
        <w:tc>
          <w:tcPr>
            <w:tcW w:w="2226" w:type="dxa"/>
            <w:shd w:val="clear" w:color="auto" w:fill="FBE4D5" w:themeFill="accent2" w:themeFillTint="33"/>
          </w:tcPr>
          <w:p w14:paraId="20EC9BAF" w14:textId="0A1B56F3" w:rsidR="00BF3B1F" w:rsidRDefault="00380DFE" w:rsidP="00BF3B1F">
            <w:r>
              <w:t>PASS</w:t>
            </w:r>
          </w:p>
        </w:tc>
      </w:tr>
    </w:tbl>
    <w:p w14:paraId="468DD37D" w14:textId="77777777" w:rsidR="003F4F67" w:rsidRDefault="003F4F67" w:rsidP="00BF3B1F">
      <w:pPr>
        <w:sectPr w:rsidR="003F4F67" w:rsidSect="00145A75">
          <w:pgSz w:w="19448" w:h="14742" w:orient="landscape" w:code="9"/>
          <w:pgMar w:top="720" w:right="720" w:bottom="720" w:left="720" w:header="709" w:footer="709" w:gutter="0"/>
          <w:cols w:space="708"/>
          <w:docGrid w:linePitch="360"/>
        </w:sectPr>
      </w:pPr>
    </w:p>
    <w:p w14:paraId="4138BAF1" w14:textId="3A44254B" w:rsidR="00980849" w:rsidRDefault="00980849" w:rsidP="00145A75">
      <w:pPr>
        <w:keepNext/>
        <w:rPr>
          <w:b/>
          <w:bCs/>
        </w:rPr>
      </w:pPr>
      <w:r w:rsidRPr="00980849">
        <w:rPr>
          <w:b/>
          <w:bCs/>
        </w:rPr>
        <w:lastRenderedPageBreak/>
        <w:t>PROGRAM OUTPUT:TEST4</w:t>
      </w:r>
    </w:p>
    <w:p w14:paraId="297D0876" w14:textId="0949D958" w:rsidR="00980849" w:rsidRPr="00980849" w:rsidRDefault="00980849" w:rsidP="00145A75">
      <w:pPr>
        <w:keepNext/>
        <w:rPr>
          <w:b/>
          <w:bCs/>
        </w:rPr>
      </w:pPr>
      <w:r>
        <w:rPr>
          <w:b/>
          <w:bCs/>
        </w:rPr>
        <w:t>REFER:</w:t>
      </w:r>
      <w:r w:rsidRPr="00980849">
        <w:t xml:space="preserve"> </w:t>
      </w:r>
      <w:r w:rsidRPr="00980849">
        <w:rPr>
          <w:b/>
          <w:bCs/>
        </w:rPr>
        <w:t>Metdata-Jan-Dec2007 testing</w:t>
      </w:r>
    </w:p>
    <w:p w14:paraId="4D08A418" w14:textId="5D8DF1AB" w:rsidR="00145A75" w:rsidRDefault="00145A75" w:rsidP="00145A75">
      <w:pPr>
        <w:keepNext/>
      </w:pPr>
      <w:r>
        <w:rPr>
          <w:noProof/>
        </w:rPr>
        <w:drawing>
          <wp:inline distT="0" distB="0" distL="0" distR="0" wp14:anchorId="35240A6E" wp14:editId="4F8AD20E">
            <wp:extent cx="3665220" cy="2217420"/>
            <wp:effectExtent l="0" t="0" r="0" b="0"/>
            <wp:docPr id="4" name="Picture 4" descr="A picture containing black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nutest4.0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539" cy="2217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806F1" w14:textId="50D6D00A" w:rsidR="00BF3B1F" w:rsidRDefault="00145A75" w:rsidP="00145A75">
      <w:pPr>
        <w:pStyle w:val="Caption"/>
      </w:pPr>
      <w:r>
        <w:t xml:space="preserve">Figure </w:t>
      </w:r>
      <w:fldSimple w:instr=" SEQ Figure \* ARABIC ">
        <w:r w:rsidR="008C4EEA">
          <w:rPr>
            <w:noProof/>
          </w:rPr>
          <w:t>9</w:t>
        </w:r>
      </w:fldSimple>
    </w:p>
    <w:p w14:paraId="336C3EAF" w14:textId="5AAD8196" w:rsidR="00145A75" w:rsidRDefault="00145A75" w:rsidP="00145A75"/>
    <w:p w14:paraId="022554C4" w14:textId="77777777" w:rsidR="00145A75" w:rsidRDefault="00145A75" w:rsidP="00145A75">
      <w:pPr>
        <w:keepNext/>
      </w:pPr>
      <w:r>
        <w:rPr>
          <w:noProof/>
        </w:rPr>
        <w:drawing>
          <wp:inline distT="0" distB="0" distL="0" distR="0" wp14:anchorId="173CACE6" wp14:editId="571E3C61">
            <wp:extent cx="3886537" cy="746825"/>
            <wp:effectExtent l="0" t="0" r="0" b="0"/>
            <wp:docPr id="7" name="Picture 7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enutest4.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1324E" w14:textId="08A9EC21" w:rsidR="00145A75" w:rsidRDefault="00145A75" w:rsidP="00145A75">
      <w:pPr>
        <w:pStyle w:val="Caption"/>
      </w:pPr>
      <w:r>
        <w:t xml:space="preserve">Figure </w:t>
      </w:r>
      <w:fldSimple w:instr=" SEQ Figure \* ARABIC ">
        <w:r w:rsidR="008C4EEA">
          <w:rPr>
            <w:noProof/>
          </w:rPr>
          <w:t>10</w:t>
        </w:r>
      </w:fldSimple>
    </w:p>
    <w:p w14:paraId="6E0DB17C" w14:textId="77777777" w:rsidR="00A82D09" w:rsidRDefault="00A82D09" w:rsidP="003F4F67">
      <w:pPr>
        <w:sectPr w:rsidR="00A82D09" w:rsidSect="003F4F67">
          <w:pgSz w:w="11737" w:h="14742" w:code="9"/>
          <w:pgMar w:top="720" w:right="720" w:bottom="720" w:left="720" w:header="709" w:footer="709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1"/>
        <w:gridCol w:w="2955"/>
        <w:gridCol w:w="3456"/>
        <w:gridCol w:w="1406"/>
        <w:gridCol w:w="1306"/>
        <w:gridCol w:w="2088"/>
      </w:tblGrid>
      <w:tr w:rsidR="00FB7DAB" w:rsidRPr="00A82D09" w14:paraId="682BA2B2" w14:textId="5655803C" w:rsidTr="00FB7DAB">
        <w:tc>
          <w:tcPr>
            <w:tcW w:w="0" w:type="auto"/>
            <w:shd w:val="clear" w:color="auto" w:fill="ACB9CA" w:themeFill="text2" w:themeFillTint="66"/>
          </w:tcPr>
          <w:p w14:paraId="6D1DCBD0" w14:textId="357F5243" w:rsidR="00A82D09" w:rsidRPr="00A82D09" w:rsidRDefault="00A82D09" w:rsidP="003F4F67">
            <w:pPr>
              <w:rPr>
                <w:b/>
                <w:bCs/>
              </w:rPr>
            </w:pPr>
            <w:r w:rsidRPr="00A82D09">
              <w:rPr>
                <w:b/>
                <w:bCs/>
              </w:rPr>
              <w:lastRenderedPageBreak/>
              <w:t>TEST 5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2B20D15E" w14:textId="443DE856" w:rsidR="00A82D09" w:rsidRPr="00A82D09" w:rsidRDefault="00A82D09" w:rsidP="003F4F67">
            <w:pPr>
              <w:rPr>
                <w:b/>
                <w:bCs/>
              </w:rPr>
            </w:pPr>
            <w:r w:rsidRPr="00A82D09">
              <w:rPr>
                <w:b/>
                <w:bCs/>
              </w:rPr>
              <w:t>DESCRIPTION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250CBEB8" w14:textId="2363B09C" w:rsidR="00A82D09" w:rsidRPr="00A82D09" w:rsidRDefault="00A82D09" w:rsidP="003F4F67">
            <w:pPr>
              <w:rPr>
                <w:b/>
                <w:bCs/>
              </w:rPr>
            </w:pPr>
            <w:r w:rsidRPr="00A82D09">
              <w:rPr>
                <w:b/>
                <w:bCs/>
              </w:rPr>
              <w:t>ACTUAL TEST CALL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74FD5BD4" w14:textId="34AFAA4A" w:rsidR="00A82D09" w:rsidRPr="00A82D09" w:rsidRDefault="00A82D09" w:rsidP="003F4F67">
            <w:pPr>
              <w:rPr>
                <w:b/>
                <w:bCs/>
              </w:rPr>
            </w:pPr>
            <w:r w:rsidRPr="00A82D09">
              <w:rPr>
                <w:b/>
                <w:bCs/>
              </w:rPr>
              <w:t>EXPECTED OUTCOME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36B8BCB1" w14:textId="1FAFBD35" w:rsidR="00A82D09" w:rsidRPr="00A82D09" w:rsidRDefault="00A82D09" w:rsidP="003F4F67">
            <w:pPr>
              <w:rPr>
                <w:b/>
                <w:bCs/>
              </w:rPr>
            </w:pPr>
            <w:r w:rsidRPr="00A82D09">
              <w:rPr>
                <w:b/>
                <w:bCs/>
              </w:rPr>
              <w:t>PROGRAM OUTPUT</w:t>
            </w:r>
          </w:p>
        </w:tc>
        <w:tc>
          <w:tcPr>
            <w:tcW w:w="0" w:type="auto"/>
            <w:shd w:val="clear" w:color="auto" w:fill="ACB9CA" w:themeFill="text2" w:themeFillTint="66"/>
          </w:tcPr>
          <w:p w14:paraId="29255B9C" w14:textId="2D14521C" w:rsidR="00A82D09" w:rsidRPr="00A82D09" w:rsidRDefault="00A82D09" w:rsidP="003F4F67">
            <w:pPr>
              <w:rPr>
                <w:b/>
                <w:bCs/>
              </w:rPr>
            </w:pPr>
            <w:r w:rsidRPr="00A82D09">
              <w:rPr>
                <w:b/>
                <w:bCs/>
              </w:rPr>
              <w:t>SUCCESS(PASS/FAIL)</w:t>
            </w:r>
          </w:p>
        </w:tc>
      </w:tr>
      <w:tr w:rsidR="00FB7DAB" w14:paraId="61C39451" w14:textId="19383309" w:rsidTr="00FB7DAB">
        <w:tc>
          <w:tcPr>
            <w:tcW w:w="0" w:type="auto"/>
            <w:shd w:val="clear" w:color="auto" w:fill="FBE4D5" w:themeFill="accent2" w:themeFillTint="33"/>
          </w:tcPr>
          <w:p w14:paraId="6D0D830B" w14:textId="29E3865B" w:rsidR="00FB7DAB" w:rsidRDefault="00FB7DAB" w:rsidP="00FB7DAB">
            <w:r>
              <w:t>Choice exception handling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3A692AEB" w14:textId="7609DDC0" w:rsidR="00FB7DAB" w:rsidRDefault="00FB7DAB" w:rsidP="00FB7DAB">
            <w:r>
              <w:t>This is to test that the program does not loop infinitely if the user enter either a choice out of the range 1-5 or enter a string/char by mistake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5EF0CB7E" w14:textId="10E02D36" w:rsidR="00FB7DAB" w:rsidRDefault="00FB7DAB" w:rsidP="00FB7DAB">
            <w:r>
              <w:t>isChoiceValid(choice)</w:t>
            </w:r>
          </w:p>
          <w:p w14:paraId="71502B39" w14:textId="07CC072A" w:rsidR="00FB7DAB" w:rsidRDefault="00FB7DAB" w:rsidP="00FB7DAB">
            <w:r>
              <w:t>choice=8</w:t>
            </w:r>
          </w:p>
          <w:p w14:paraId="6FA03ED4" w14:textId="739AF996" w:rsidR="00FB7DAB" w:rsidRDefault="00FB7DAB" w:rsidP="00FB7DAB">
            <w:r>
              <w:t>choice=x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060CC192" w14:textId="2746F6FF" w:rsidR="00FB7DAB" w:rsidRDefault="00FB7DAB" w:rsidP="00FB7DAB">
            <w:r w:rsidRPr="00A82D09">
              <w:t>"Enter a value between 1-5"</w:t>
            </w:r>
          </w:p>
          <w:p w14:paraId="687E6243" w14:textId="53EBA2EE" w:rsidR="00FB7DAB" w:rsidRDefault="00FB7DAB" w:rsidP="00FB7DAB">
            <w:r w:rsidRPr="00A82D09">
              <w:t>"Please try again"</w:t>
            </w:r>
          </w:p>
          <w:p w14:paraId="43007CED" w14:textId="77777777" w:rsidR="00FB7DAB" w:rsidRDefault="00FB7DAB" w:rsidP="00FB7DAB"/>
          <w:p w14:paraId="71973377" w14:textId="0C189CE0" w:rsidR="00FB7DAB" w:rsidRDefault="00FB7DAB" w:rsidP="00FB7DAB">
            <w:r>
              <w:t>“</w:t>
            </w:r>
            <w:r w:rsidRPr="00A82D09">
              <w:t>Please enter numbers only!"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5C7DD892" w14:textId="77777777" w:rsidR="00FB7DAB" w:rsidRDefault="00FB7DAB" w:rsidP="00FB7DAB">
            <w:r>
              <w:t>FIGURE 11</w:t>
            </w:r>
          </w:p>
          <w:p w14:paraId="509E3E29" w14:textId="2752EBB1" w:rsidR="00FB7DAB" w:rsidRDefault="00FB7DAB" w:rsidP="00FB7DAB">
            <w:r>
              <w:t>FIGURE 12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1C0A9F10" w14:textId="4BEAE550" w:rsidR="00FB7DAB" w:rsidRDefault="00FB7DAB" w:rsidP="00FB7DAB">
            <w:r>
              <w:t>PASS</w:t>
            </w:r>
          </w:p>
        </w:tc>
      </w:tr>
      <w:tr w:rsidR="00FB7DAB" w14:paraId="5A4BDEBB" w14:textId="5E84E487" w:rsidTr="00FB7DAB">
        <w:tc>
          <w:tcPr>
            <w:tcW w:w="0" w:type="auto"/>
            <w:shd w:val="clear" w:color="auto" w:fill="FBE4D5" w:themeFill="accent2" w:themeFillTint="33"/>
          </w:tcPr>
          <w:p w14:paraId="271DD712" w14:textId="709D3A2F" w:rsidR="00FB7DAB" w:rsidRDefault="00FB7DAB" w:rsidP="00FB7DAB">
            <w:r>
              <w:t>checkMonthValidity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3ED099BE" w14:textId="77777777" w:rsidR="00FB7DAB" w:rsidRDefault="00FB7DAB" w:rsidP="00FB7DAB"/>
        </w:tc>
        <w:tc>
          <w:tcPr>
            <w:tcW w:w="0" w:type="auto"/>
            <w:shd w:val="clear" w:color="auto" w:fill="FBE4D5" w:themeFill="accent2" w:themeFillTint="33"/>
          </w:tcPr>
          <w:p w14:paraId="13ED4837" w14:textId="77777777" w:rsidR="00FB7DAB" w:rsidRDefault="00FB7DAB" w:rsidP="00FB7DAB">
            <w:r>
              <w:t>Month=checkMonthValidity(month)</w:t>
            </w:r>
          </w:p>
          <w:p w14:paraId="63A6DD72" w14:textId="57228603" w:rsidR="00FB7DAB" w:rsidRDefault="00FB7DAB" w:rsidP="00FB7DAB">
            <w:r>
              <w:t>Month=15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138A4CF0" w14:textId="77777777" w:rsidR="00FB7DAB" w:rsidRDefault="00FB7DAB" w:rsidP="00FB7DAB"/>
        </w:tc>
        <w:tc>
          <w:tcPr>
            <w:tcW w:w="0" w:type="auto"/>
            <w:shd w:val="clear" w:color="auto" w:fill="FBE4D5" w:themeFill="accent2" w:themeFillTint="33"/>
          </w:tcPr>
          <w:p w14:paraId="3BB64397" w14:textId="36A328B4" w:rsidR="00FB7DAB" w:rsidRDefault="00FB7DAB" w:rsidP="00FB7DAB">
            <w:r>
              <w:t>FIGURE 13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2B400655" w14:textId="2AA0AC9E" w:rsidR="00FB7DAB" w:rsidRDefault="00FB7DAB" w:rsidP="00FB7DAB">
            <w:r>
              <w:t>PASS</w:t>
            </w:r>
          </w:p>
        </w:tc>
      </w:tr>
      <w:tr w:rsidR="00FB7DAB" w14:paraId="092FBD82" w14:textId="523FA4F3" w:rsidTr="00FB7DAB">
        <w:tc>
          <w:tcPr>
            <w:tcW w:w="0" w:type="auto"/>
            <w:shd w:val="clear" w:color="auto" w:fill="FBE4D5" w:themeFill="accent2" w:themeFillTint="33"/>
          </w:tcPr>
          <w:p w14:paraId="2BAC94D6" w14:textId="1CF27938" w:rsidR="00FB7DAB" w:rsidRDefault="00FB7DAB" w:rsidP="00FB7DAB">
            <w:r>
              <w:t>checkYearValidity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16D6949C" w14:textId="77777777" w:rsidR="00FB7DAB" w:rsidRDefault="00FB7DAB" w:rsidP="00FB7DAB"/>
        </w:tc>
        <w:tc>
          <w:tcPr>
            <w:tcW w:w="0" w:type="auto"/>
            <w:shd w:val="clear" w:color="auto" w:fill="FBE4D5" w:themeFill="accent2" w:themeFillTint="33"/>
          </w:tcPr>
          <w:p w14:paraId="4919F0D9" w14:textId="77777777" w:rsidR="00FB7DAB" w:rsidRDefault="00FB7DAB" w:rsidP="00FB7DAB">
            <w:r>
              <w:t>Year=checkYearValidity(year)</w:t>
            </w:r>
          </w:p>
          <w:p w14:paraId="410FE75C" w14:textId="72F99E38" w:rsidR="00FB7DAB" w:rsidRDefault="00FB7DAB" w:rsidP="00FB7DAB">
            <w:r>
              <w:t>Year=2020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1A2B813A" w14:textId="77777777" w:rsidR="00FB7DAB" w:rsidRDefault="00FB7DAB" w:rsidP="00FB7DAB"/>
        </w:tc>
        <w:tc>
          <w:tcPr>
            <w:tcW w:w="0" w:type="auto"/>
            <w:shd w:val="clear" w:color="auto" w:fill="FBE4D5" w:themeFill="accent2" w:themeFillTint="33"/>
          </w:tcPr>
          <w:p w14:paraId="12094884" w14:textId="109337FE" w:rsidR="00FB7DAB" w:rsidRDefault="00FB7DAB" w:rsidP="00FB7DAB">
            <w:r>
              <w:t>FIGURE 13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6EA7CF59" w14:textId="0D062236" w:rsidR="00FB7DAB" w:rsidRDefault="00FB7DAB" w:rsidP="00FB7DAB">
            <w:r>
              <w:t>PASS</w:t>
            </w:r>
          </w:p>
        </w:tc>
      </w:tr>
      <w:tr w:rsidR="00FB7DAB" w14:paraId="7DA48B0C" w14:textId="27281C56" w:rsidTr="00FB7DAB">
        <w:tc>
          <w:tcPr>
            <w:tcW w:w="0" w:type="auto"/>
            <w:shd w:val="clear" w:color="auto" w:fill="FBE4D5" w:themeFill="accent2" w:themeFillTint="33"/>
          </w:tcPr>
          <w:p w14:paraId="2C9698AC" w14:textId="10FCF41A" w:rsidR="00FB7DAB" w:rsidRDefault="00FB7DAB" w:rsidP="00FB7DAB">
            <w:r>
              <w:t>menuFive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286BBE40" w14:textId="667799DB" w:rsidR="00FB7DAB" w:rsidRDefault="00FB7DAB" w:rsidP="00FB7DAB">
            <w:r>
              <w:t>This test check whether the program terminate when user enter 5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359A1886" w14:textId="77777777" w:rsidR="00FB7DAB" w:rsidRDefault="00FB7DAB" w:rsidP="00FB7DAB">
            <w:r>
              <w:t>Choice=5</w:t>
            </w:r>
          </w:p>
          <w:p w14:paraId="486E66D4" w14:textId="4B7B8238" w:rsidR="00FB7DAB" w:rsidRDefault="00FB7DAB" w:rsidP="00FB7DAB">
            <w:r>
              <w:t>Exit(1)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4E6BBB17" w14:textId="5C3F88BE" w:rsidR="00FB7DAB" w:rsidRDefault="00FB7DAB" w:rsidP="00FB7DAB">
            <w:r>
              <w:t>-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15F546A9" w14:textId="7E09449E" w:rsidR="00FB7DAB" w:rsidRDefault="00FB7DAB" w:rsidP="00FB7DAB">
            <w:r>
              <w:t>FIGURE 14</w:t>
            </w:r>
          </w:p>
        </w:tc>
        <w:tc>
          <w:tcPr>
            <w:tcW w:w="0" w:type="auto"/>
            <w:shd w:val="clear" w:color="auto" w:fill="FBE4D5" w:themeFill="accent2" w:themeFillTint="33"/>
          </w:tcPr>
          <w:p w14:paraId="48D3CCE8" w14:textId="50A31301" w:rsidR="00FB7DAB" w:rsidRDefault="00FB7DAB" w:rsidP="00FB7DAB">
            <w:r>
              <w:t>PASS</w:t>
            </w:r>
          </w:p>
        </w:tc>
      </w:tr>
    </w:tbl>
    <w:p w14:paraId="5433FE0A" w14:textId="129F9DD0" w:rsidR="003F4F67" w:rsidRDefault="003F4F67" w:rsidP="003F4F67"/>
    <w:p w14:paraId="1075E139" w14:textId="77777777" w:rsidR="008C4EEA" w:rsidRDefault="008C4EEA" w:rsidP="003F4F67"/>
    <w:p w14:paraId="2E67A7DF" w14:textId="5A217FA2" w:rsidR="008C4EEA" w:rsidRPr="008C4EEA" w:rsidRDefault="008C4EEA" w:rsidP="008C4EEA">
      <w:pPr>
        <w:keepNext/>
        <w:rPr>
          <w:b/>
          <w:bCs/>
          <w:noProof/>
        </w:rPr>
      </w:pPr>
      <w:r w:rsidRPr="008C4EEA">
        <w:rPr>
          <w:b/>
          <w:bCs/>
          <w:noProof/>
        </w:rPr>
        <w:lastRenderedPageBreak/>
        <w:t>PROGRAM OUTPUT:TEST5</w:t>
      </w:r>
    </w:p>
    <w:p w14:paraId="1ADB9D66" w14:textId="38B26208" w:rsidR="008C4EEA" w:rsidRDefault="008C4EEA" w:rsidP="008C4EEA">
      <w:pPr>
        <w:keepNext/>
      </w:pPr>
      <w:r>
        <w:rPr>
          <w:noProof/>
        </w:rPr>
        <w:drawing>
          <wp:inline distT="0" distB="0" distL="0" distR="0" wp14:anchorId="6DBE4108" wp14:editId="32F8B415">
            <wp:extent cx="6447079" cy="2347163"/>
            <wp:effectExtent l="0" t="0" r="0" b="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enutest 5.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7079" cy="234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213FD" w14:textId="0943AA99" w:rsidR="008C4EEA" w:rsidRDefault="008C4EEA" w:rsidP="008C4EEA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1</w:t>
        </w:r>
      </w:fldSimple>
    </w:p>
    <w:p w14:paraId="2E45D82B" w14:textId="77777777" w:rsidR="008C4EEA" w:rsidRDefault="008C4EEA" w:rsidP="008C4EEA">
      <w:pPr>
        <w:keepNext/>
      </w:pPr>
      <w:r>
        <w:rPr>
          <w:noProof/>
        </w:rPr>
        <w:drawing>
          <wp:inline distT="0" distB="0" distL="0" distR="0" wp14:anchorId="4FEDB3A2" wp14:editId="0A21474C">
            <wp:extent cx="6805250" cy="1950889"/>
            <wp:effectExtent l="0" t="0" r="0" b="0"/>
            <wp:docPr id="12" name="Picture 12" descr="A picture containing phot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menutest5.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5250" cy="195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2B885" w14:textId="2A467B27" w:rsidR="008C4EEA" w:rsidRDefault="008C4EEA" w:rsidP="008C4EEA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2</w:t>
        </w:r>
      </w:fldSimple>
    </w:p>
    <w:p w14:paraId="63D10D37" w14:textId="77777777" w:rsidR="008C4EEA" w:rsidRDefault="008C4EEA" w:rsidP="008C4EEA">
      <w:pPr>
        <w:keepNext/>
      </w:pPr>
      <w:r>
        <w:rPr>
          <w:noProof/>
        </w:rPr>
        <w:lastRenderedPageBreak/>
        <w:drawing>
          <wp:inline distT="0" distB="0" distL="0" distR="0" wp14:anchorId="49E52A0E" wp14:editId="73712C8E">
            <wp:extent cx="7148179" cy="2560542"/>
            <wp:effectExtent l="0" t="0" r="0" b="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enutest5.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48179" cy="2560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F0AE8" w14:textId="0E134974" w:rsidR="00FB7DAB" w:rsidRDefault="008C4EEA" w:rsidP="008C4EEA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3</w:t>
        </w:r>
      </w:fldSimple>
    </w:p>
    <w:p w14:paraId="77986994" w14:textId="2D174D46" w:rsidR="008C4EEA" w:rsidRDefault="008C4EEA" w:rsidP="003F4F67"/>
    <w:p w14:paraId="2A408D08" w14:textId="77777777" w:rsidR="008C4EEA" w:rsidRDefault="008C4EEA" w:rsidP="008C4EEA">
      <w:pPr>
        <w:keepNext/>
      </w:pPr>
      <w:r>
        <w:rPr>
          <w:noProof/>
        </w:rPr>
        <w:drawing>
          <wp:inline distT="0" distB="0" distL="0" distR="0" wp14:anchorId="7E4692BA" wp14:editId="7477E413">
            <wp:extent cx="4450466" cy="1585097"/>
            <wp:effectExtent l="0" t="0" r="7620" b="0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menutest5.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1585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C4FAB" w14:textId="408D9526" w:rsidR="008C4EEA" w:rsidRDefault="008C4EEA" w:rsidP="008C4EEA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4</w:t>
        </w:r>
      </w:fldSimple>
    </w:p>
    <w:p w14:paraId="11F0B499" w14:textId="77777777" w:rsidR="008C4EEA" w:rsidRPr="003F4F67" w:rsidRDefault="008C4EEA" w:rsidP="003F4F67"/>
    <w:sectPr w:rsidR="008C4EEA" w:rsidRPr="003F4F67" w:rsidSect="008C4EEA">
      <w:pgSz w:w="14742" w:h="10263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CA0F7C" w14:textId="77777777" w:rsidR="007A6B8D" w:rsidRDefault="007A6B8D" w:rsidP="001023A4">
      <w:pPr>
        <w:spacing w:after="0" w:line="240" w:lineRule="auto"/>
      </w:pPr>
      <w:r>
        <w:separator/>
      </w:r>
    </w:p>
  </w:endnote>
  <w:endnote w:type="continuationSeparator" w:id="0">
    <w:p w14:paraId="5B3A741D" w14:textId="77777777" w:rsidR="007A6B8D" w:rsidRDefault="007A6B8D" w:rsidP="001023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A07D9A" w14:textId="77777777" w:rsidR="007A6B8D" w:rsidRDefault="007A6B8D" w:rsidP="001023A4">
      <w:pPr>
        <w:spacing w:after="0" w:line="240" w:lineRule="auto"/>
      </w:pPr>
      <w:r>
        <w:separator/>
      </w:r>
    </w:p>
  </w:footnote>
  <w:footnote w:type="continuationSeparator" w:id="0">
    <w:p w14:paraId="25211E24" w14:textId="77777777" w:rsidR="007A6B8D" w:rsidRDefault="007A6B8D" w:rsidP="001023A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TS0NDC3NDA0MTBW0lEKTi0uzszPAykwrwUA8+1HBywAAAA="/>
  </w:docVars>
  <w:rsids>
    <w:rsidRoot w:val="001023A4"/>
    <w:rsid w:val="000014F3"/>
    <w:rsid w:val="000311D3"/>
    <w:rsid w:val="00082574"/>
    <w:rsid w:val="001023A4"/>
    <w:rsid w:val="00116126"/>
    <w:rsid w:val="00145A75"/>
    <w:rsid w:val="00172189"/>
    <w:rsid w:val="001A221E"/>
    <w:rsid w:val="001F4FEE"/>
    <w:rsid w:val="00200751"/>
    <w:rsid w:val="00215CEB"/>
    <w:rsid w:val="002375E4"/>
    <w:rsid w:val="00241C00"/>
    <w:rsid w:val="002478D5"/>
    <w:rsid w:val="00297DBF"/>
    <w:rsid w:val="0031764C"/>
    <w:rsid w:val="00360D2F"/>
    <w:rsid w:val="00380DFE"/>
    <w:rsid w:val="003A0641"/>
    <w:rsid w:val="003F41D3"/>
    <w:rsid w:val="003F4F67"/>
    <w:rsid w:val="00436C7A"/>
    <w:rsid w:val="004745A6"/>
    <w:rsid w:val="00497AA9"/>
    <w:rsid w:val="004D4B2A"/>
    <w:rsid w:val="005328F7"/>
    <w:rsid w:val="0053490A"/>
    <w:rsid w:val="005B7F35"/>
    <w:rsid w:val="006403F6"/>
    <w:rsid w:val="00671FA6"/>
    <w:rsid w:val="006C03FB"/>
    <w:rsid w:val="007331E8"/>
    <w:rsid w:val="00750D0C"/>
    <w:rsid w:val="007A6B8D"/>
    <w:rsid w:val="00843FAC"/>
    <w:rsid w:val="00864162"/>
    <w:rsid w:val="008C4EEA"/>
    <w:rsid w:val="009049F3"/>
    <w:rsid w:val="00980849"/>
    <w:rsid w:val="00984E0E"/>
    <w:rsid w:val="009E0D48"/>
    <w:rsid w:val="00A22B88"/>
    <w:rsid w:val="00A5382E"/>
    <w:rsid w:val="00A82D09"/>
    <w:rsid w:val="00A91C93"/>
    <w:rsid w:val="00AE7F17"/>
    <w:rsid w:val="00B368A9"/>
    <w:rsid w:val="00BB6BE4"/>
    <w:rsid w:val="00BF3B1F"/>
    <w:rsid w:val="00C776B8"/>
    <w:rsid w:val="00CE594D"/>
    <w:rsid w:val="00D0184A"/>
    <w:rsid w:val="00D36054"/>
    <w:rsid w:val="00D83888"/>
    <w:rsid w:val="00DB306E"/>
    <w:rsid w:val="00DF04C3"/>
    <w:rsid w:val="00E007B4"/>
    <w:rsid w:val="00E8455B"/>
    <w:rsid w:val="00ED41B2"/>
    <w:rsid w:val="00EE7621"/>
    <w:rsid w:val="00F72523"/>
    <w:rsid w:val="00FB7DAB"/>
    <w:rsid w:val="00FE6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DF5DEB"/>
  <w15:chartTrackingRefBased/>
  <w15:docId w15:val="{C5FDF8D5-F058-49F4-AC18-A35CFDEE6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23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23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3A4"/>
  </w:style>
  <w:style w:type="paragraph" w:styleId="Footer">
    <w:name w:val="footer"/>
    <w:basedOn w:val="Normal"/>
    <w:link w:val="FooterChar"/>
    <w:uiPriority w:val="99"/>
    <w:unhideWhenUsed/>
    <w:rsid w:val="001023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3A4"/>
  </w:style>
  <w:style w:type="paragraph" w:styleId="Caption">
    <w:name w:val="caption"/>
    <w:basedOn w:val="Normal"/>
    <w:next w:val="Normal"/>
    <w:uiPriority w:val="35"/>
    <w:unhideWhenUsed/>
    <w:qFormat/>
    <w:rsid w:val="005328F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247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3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F70967C-E876-4B73-8E18-2A668112A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1</TotalTime>
  <Pages>11</Pages>
  <Words>1069</Words>
  <Characters>609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veer Kasseran</dc:creator>
  <cp:keywords/>
  <dc:description/>
  <cp:lastModifiedBy>Manveer Kasseran</cp:lastModifiedBy>
  <cp:revision>30</cp:revision>
  <dcterms:created xsi:type="dcterms:W3CDTF">2020-06-08T07:51:00Z</dcterms:created>
  <dcterms:modified xsi:type="dcterms:W3CDTF">2020-06-11T09:26:00Z</dcterms:modified>
</cp:coreProperties>
</file>